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E78A3" w14:textId="77777777" w:rsidR="00666620" w:rsidRDefault="00666620" w:rsidP="004076A2">
      <w:pPr>
        <w:spacing w:line="360" w:lineRule="auto"/>
        <w:jc w:val="center"/>
        <w:rPr>
          <w:sz w:val="28"/>
          <w:szCs w:val="28"/>
        </w:rPr>
      </w:pPr>
      <w:r w:rsidRPr="00666620">
        <w:rPr>
          <w:sz w:val="28"/>
          <w:szCs w:val="28"/>
        </w:rPr>
        <w:t>Министерство цифрового развития, связи и массовых коммуникаций</w:t>
      </w:r>
    </w:p>
    <w:p w14:paraId="23BE6DB3" w14:textId="7351643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рдена Трудового Красного Знамени федеральное государственное бюджетное </w:t>
      </w:r>
    </w:p>
    <w:p w14:paraId="5B833681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бразовательное учреждение высшего образования </w:t>
      </w:r>
    </w:p>
    <w:p w14:paraId="53CEE1D5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«Московский технический университет связи и информатики»</w:t>
      </w:r>
    </w:p>
    <w:p w14:paraId="42BA8298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0830CF5F" w14:textId="362B7AE8" w:rsidR="009C53F7" w:rsidRDefault="00666620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Кафедра </w:t>
      </w:r>
      <w:r w:rsidR="009C53F7">
        <w:rPr>
          <w:sz w:val="28"/>
          <w:szCs w:val="28"/>
        </w:rPr>
        <w:t>Математической кибернетики и информационных технологий</w:t>
      </w:r>
    </w:p>
    <w:p w14:paraId="5390344C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5E3317B5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69215B42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3FB6F162" w14:textId="714E37DB" w:rsidR="009C53F7" w:rsidRPr="00FA5A6E" w:rsidRDefault="009C53F7" w:rsidP="004076A2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Отчёт по </w:t>
      </w:r>
      <w:r w:rsidR="00E00B74">
        <w:rPr>
          <w:sz w:val="28"/>
          <w:szCs w:val="28"/>
          <w:lang w:val="ru-RU"/>
        </w:rPr>
        <w:t xml:space="preserve">практическим </w:t>
      </w:r>
      <w:r w:rsidR="003B55BA">
        <w:rPr>
          <w:sz w:val="28"/>
          <w:szCs w:val="28"/>
          <w:lang w:val="ru-RU"/>
        </w:rPr>
        <w:t>заданиям</w:t>
      </w:r>
    </w:p>
    <w:p w14:paraId="6857007C" w14:textId="513064C1" w:rsidR="009C53F7" w:rsidRDefault="009C53F7" w:rsidP="004076A2">
      <w:pPr>
        <w:spacing w:before="240" w:line="360" w:lineRule="auto"/>
        <w:jc w:val="center"/>
        <w:rPr>
          <w:sz w:val="28"/>
          <w:szCs w:val="28"/>
        </w:rPr>
      </w:pPr>
    </w:p>
    <w:p w14:paraId="6CBA849D" w14:textId="2E32E553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о дисциплине «</w:t>
      </w:r>
      <w:r w:rsidR="000B2584">
        <w:rPr>
          <w:sz w:val="28"/>
          <w:szCs w:val="28"/>
        </w:rPr>
        <w:t>Структуры и алгоритмы обработки данных</w:t>
      </w:r>
      <w:r>
        <w:rPr>
          <w:sz w:val="28"/>
          <w:szCs w:val="28"/>
        </w:rPr>
        <w:t>»</w:t>
      </w:r>
    </w:p>
    <w:p w14:paraId="61FE98D6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7F3A242D" w14:textId="2BF2EC9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216B20BE" w14:textId="69621177" w:rsidR="00E6038C" w:rsidRDefault="00E6038C" w:rsidP="004076A2">
      <w:pPr>
        <w:spacing w:line="360" w:lineRule="auto"/>
        <w:jc w:val="center"/>
        <w:rPr>
          <w:sz w:val="28"/>
          <w:szCs w:val="28"/>
        </w:rPr>
      </w:pPr>
    </w:p>
    <w:p w14:paraId="7244ECC7" w14:textId="593C735F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7F22DEB2" w14:textId="77C65509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0EB93C93" w14:textId="77777777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1E89922B" w14:textId="77777777" w:rsidR="00E6038C" w:rsidRDefault="00E6038C" w:rsidP="004076A2">
      <w:pPr>
        <w:spacing w:line="360" w:lineRule="auto"/>
        <w:jc w:val="center"/>
        <w:rPr>
          <w:sz w:val="28"/>
          <w:szCs w:val="28"/>
        </w:rPr>
      </w:pPr>
    </w:p>
    <w:p w14:paraId="748ADBC3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0E1DCD24" w14:textId="77777777" w:rsidR="009C53F7" w:rsidRDefault="009C53F7" w:rsidP="004076A2">
      <w:pPr>
        <w:spacing w:line="360" w:lineRule="auto"/>
        <w:ind w:left="4956"/>
        <w:rPr>
          <w:sz w:val="28"/>
          <w:szCs w:val="28"/>
        </w:rPr>
      </w:pPr>
      <w:r>
        <w:rPr>
          <w:sz w:val="28"/>
          <w:szCs w:val="28"/>
        </w:rPr>
        <w:t>Выполнил: студент группы БВТ1902</w:t>
      </w:r>
    </w:p>
    <w:p w14:paraId="29D2BCF3" w14:textId="59B41F5B" w:rsidR="009C53F7" w:rsidRDefault="00065D3C" w:rsidP="004076A2">
      <w:pPr>
        <w:spacing w:line="360" w:lineRule="auto"/>
        <w:ind w:left="4956"/>
        <w:rPr>
          <w:sz w:val="28"/>
          <w:szCs w:val="28"/>
        </w:rPr>
      </w:pPr>
      <w:r>
        <w:rPr>
          <w:sz w:val="28"/>
          <w:szCs w:val="28"/>
        </w:rPr>
        <w:t>Холмовский Олег Васильевич</w:t>
      </w:r>
    </w:p>
    <w:p w14:paraId="4B96E29E" w14:textId="75166224" w:rsidR="006119D5" w:rsidRDefault="006119D5" w:rsidP="004076A2">
      <w:pPr>
        <w:spacing w:line="360" w:lineRule="auto"/>
        <w:rPr>
          <w:sz w:val="28"/>
          <w:szCs w:val="28"/>
        </w:rPr>
      </w:pPr>
    </w:p>
    <w:p w14:paraId="2F08CF91" w14:textId="06C3ADC8" w:rsidR="00D57F3D" w:rsidRDefault="00D57F3D" w:rsidP="004076A2">
      <w:pPr>
        <w:spacing w:line="360" w:lineRule="auto"/>
        <w:rPr>
          <w:sz w:val="28"/>
          <w:szCs w:val="28"/>
        </w:rPr>
      </w:pPr>
    </w:p>
    <w:p w14:paraId="1BEE76F9" w14:textId="2656F378" w:rsidR="004076A2" w:rsidRDefault="004076A2" w:rsidP="004076A2">
      <w:pPr>
        <w:spacing w:line="360" w:lineRule="auto"/>
        <w:rPr>
          <w:sz w:val="28"/>
          <w:szCs w:val="28"/>
        </w:rPr>
      </w:pPr>
    </w:p>
    <w:p w14:paraId="70C7013B" w14:textId="77777777" w:rsidR="004076A2" w:rsidRDefault="004076A2" w:rsidP="004076A2">
      <w:pPr>
        <w:spacing w:line="360" w:lineRule="auto"/>
        <w:rPr>
          <w:sz w:val="28"/>
          <w:szCs w:val="28"/>
        </w:rPr>
      </w:pPr>
    </w:p>
    <w:p w14:paraId="5169E1F4" w14:textId="77777777" w:rsidR="006119D5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Москва</w:t>
      </w:r>
    </w:p>
    <w:p w14:paraId="5FA8E401" w14:textId="1CFDD891" w:rsidR="008F56BC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202</w:t>
      </w:r>
      <w:r w:rsidR="00E6038C">
        <w:rPr>
          <w:sz w:val="28"/>
          <w:szCs w:val="28"/>
        </w:rPr>
        <w:t>1</w:t>
      </w:r>
    </w:p>
    <w:p w14:paraId="7F5C9807" w14:textId="3E82526F" w:rsidR="00FA73DF" w:rsidRDefault="00BE44F2" w:rsidP="00DD059C">
      <w:pPr>
        <w:ind w:left="-284" w:firstLine="568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Задание</w:t>
      </w:r>
      <w:r w:rsidR="004B65A1">
        <w:rPr>
          <w:bCs/>
          <w:noProof/>
          <w:sz w:val="28"/>
          <w:szCs w:val="28"/>
        </w:rPr>
        <w:drawing>
          <wp:inline distT="0" distB="0" distL="0" distR="0" wp14:anchorId="28A149FD" wp14:editId="4B8464E1">
            <wp:extent cx="5940425" cy="7437755"/>
            <wp:effectExtent l="0" t="0" r="317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1690B" w14:textId="2FE83A0F" w:rsidR="00B0649F" w:rsidRDefault="004B65A1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lastRenderedPageBreak/>
        <w:drawing>
          <wp:inline distT="0" distB="0" distL="0" distR="0" wp14:anchorId="6A67F3E5" wp14:editId="7DE42C51">
            <wp:extent cx="5940425" cy="2893671"/>
            <wp:effectExtent l="0" t="0" r="317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883"/>
                    <a:stretch/>
                  </pic:blipFill>
                  <pic:spPr bwMode="auto">
                    <a:xfrm>
                      <a:off x="0" y="0"/>
                      <a:ext cx="5940425" cy="2893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3CBDEF" w14:textId="21C514A2" w:rsidR="00DD059C" w:rsidRDefault="00733535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drawing>
          <wp:inline distT="0" distB="0" distL="0" distR="0" wp14:anchorId="0F457173" wp14:editId="06DA0756">
            <wp:extent cx="5940425" cy="3240912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181"/>
                    <a:stretch/>
                  </pic:blipFill>
                  <pic:spPr bwMode="auto">
                    <a:xfrm>
                      <a:off x="0" y="0"/>
                      <a:ext cx="5940425" cy="32409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552C9" w14:textId="690ABD63" w:rsidR="00733535" w:rsidRDefault="00733535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lastRenderedPageBreak/>
        <w:drawing>
          <wp:inline distT="0" distB="0" distL="0" distR="0" wp14:anchorId="66069A98" wp14:editId="1BC47A4C">
            <wp:extent cx="5928995" cy="349555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125"/>
                    <a:stretch/>
                  </pic:blipFill>
                  <pic:spPr bwMode="auto">
                    <a:xfrm>
                      <a:off x="0" y="0"/>
                      <a:ext cx="5956110" cy="3511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07DAB" w14:textId="4852D4A4" w:rsidR="00767A98" w:rsidRDefault="00767A98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drawing>
          <wp:inline distT="0" distB="0" distL="0" distR="0" wp14:anchorId="56887393" wp14:editId="63A374EC">
            <wp:extent cx="4976495" cy="274320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119"/>
                    <a:stretch/>
                  </pic:blipFill>
                  <pic:spPr bwMode="auto">
                    <a:xfrm>
                      <a:off x="0" y="0"/>
                      <a:ext cx="4989393" cy="2750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483ED" w14:textId="079D81F8" w:rsidR="00767A98" w:rsidRDefault="00767A98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lastRenderedPageBreak/>
        <w:drawing>
          <wp:inline distT="0" distB="0" distL="0" distR="0" wp14:anchorId="173571D9" wp14:editId="5632AF93">
            <wp:extent cx="4537276" cy="2969721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6603" cy="298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FAB79" w14:textId="55D3649F" w:rsidR="00767A98" w:rsidRPr="005D4DBA" w:rsidRDefault="00767A98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drawing>
          <wp:inline distT="0" distB="0" distL="0" distR="0" wp14:anchorId="29C80D24" wp14:editId="66395CFD">
            <wp:extent cx="4849792" cy="3457842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748" cy="346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363A0" w14:textId="72D8C71E" w:rsidR="005D0155" w:rsidRDefault="00570F73" w:rsidP="00300EE1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bookmarkStart w:id="0" w:name="_Toc70027541"/>
      <w:r>
        <w:rPr>
          <w:sz w:val="28"/>
          <w:szCs w:val="28"/>
        </w:rPr>
        <w:t>Код</w:t>
      </w:r>
      <w:r w:rsidRPr="00F0432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</w:rPr>
        <w:t>программы</w:t>
      </w:r>
      <w:bookmarkStart w:id="1" w:name="_Toc70027542"/>
      <w:bookmarkEnd w:id="0"/>
    </w:p>
    <w:p w14:paraId="015BCCBA" w14:textId="48A5E5A4" w:rsidR="00CF3DE0" w:rsidRPr="00136848" w:rsidRDefault="00136848" w:rsidP="00CF3DE0">
      <w:pPr>
        <w:keepNext/>
        <w:keepLines/>
        <w:spacing w:before="240"/>
        <w:outlineLvl w:val="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Задачи т</w:t>
      </w:r>
      <w:r w:rsidRPr="00136848">
        <w:rPr>
          <w:sz w:val="28"/>
          <w:szCs w:val="28"/>
          <w:lang w:val="ru-RU"/>
        </w:rPr>
        <w:t xml:space="preserve">реугольник с максимальным периметром, </w:t>
      </w:r>
      <w:r>
        <w:rPr>
          <w:sz w:val="28"/>
          <w:szCs w:val="28"/>
          <w:lang w:val="ru-RU"/>
        </w:rPr>
        <w:t>максимальное число</w:t>
      </w:r>
      <w:r w:rsidRPr="00136848">
        <w:rPr>
          <w:sz w:val="28"/>
          <w:szCs w:val="28"/>
          <w:lang w:val="ru-RU"/>
        </w:rPr>
        <w:t xml:space="preserve">, </w:t>
      </w:r>
      <w:r>
        <w:rPr>
          <w:sz w:val="28"/>
          <w:szCs w:val="28"/>
          <w:lang w:val="ru-RU"/>
        </w:rPr>
        <w:t>сортировка диагоналей в матрице</w:t>
      </w:r>
      <w:r w:rsidRPr="00136848">
        <w:rPr>
          <w:sz w:val="28"/>
          <w:szCs w:val="28"/>
          <w:lang w:val="ru-RU"/>
        </w:rPr>
        <w:t>:</w:t>
      </w:r>
    </w:p>
    <w:p w14:paraId="680B6ECD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FE8019"/>
          <w:sz w:val="20"/>
          <w:szCs w:val="20"/>
        </w:rPr>
        <w:t>cons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B8BB26"/>
          <w:sz w:val="20"/>
          <w:szCs w:val="20"/>
        </w:rPr>
        <w:t>getMaxP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arr) </w:t>
      </w:r>
      <w:r w:rsidRPr="00A21E25">
        <w:rPr>
          <w:rFonts w:ascii="JetBrains Mono" w:hAnsi="JetBrains Mono"/>
          <w:color w:val="FE8019"/>
          <w:sz w:val="20"/>
          <w:szCs w:val="20"/>
        </w:rPr>
        <w:t>=&g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9A69B6C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sortedArr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arr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sor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((a, b) </w:t>
      </w:r>
      <w:r w:rsidRPr="00A21E25">
        <w:rPr>
          <w:rFonts w:ascii="JetBrains Mono" w:hAnsi="JetBrains Mono"/>
          <w:color w:val="FE8019"/>
          <w:sz w:val="20"/>
          <w:szCs w:val="20"/>
        </w:rPr>
        <w:t>=&g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b </w:t>
      </w:r>
      <w:r w:rsidRPr="00A21E25">
        <w:rPr>
          <w:rFonts w:ascii="JetBrains Mono" w:hAnsi="JetBrains Mono"/>
          <w:color w:val="FE8019"/>
          <w:sz w:val="20"/>
          <w:szCs w:val="20"/>
        </w:rPr>
        <w:t>-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a);</w:t>
      </w:r>
    </w:p>
    <w:p w14:paraId="27A535C2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maxP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>;</w:t>
      </w:r>
    </w:p>
    <w:p w14:paraId="080C1DCF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A21E25">
        <w:rPr>
          <w:rFonts w:ascii="JetBrains Mono" w:hAnsi="JetBrains Mono"/>
          <w:color w:val="FE8019"/>
          <w:sz w:val="20"/>
          <w:szCs w:val="20"/>
        </w:rPr>
        <w:t>&l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ortedArr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A21E25">
        <w:rPr>
          <w:rFonts w:ascii="JetBrains Mono" w:hAnsi="JetBrains Mono"/>
          <w:color w:val="FE8019"/>
          <w:sz w:val="20"/>
          <w:szCs w:val="20"/>
        </w:rPr>
        <w:t>-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2</w:t>
      </w:r>
      <w:r w:rsidRPr="00A21E25">
        <w:rPr>
          <w:rFonts w:ascii="JetBrains Mono" w:hAnsi="JetBrains Mono"/>
          <w:color w:val="EBDBB2"/>
          <w:sz w:val="20"/>
          <w:szCs w:val="20"/>
        </w:rPr>
        <w:t>; i</w:t>
      </w:r>
      <w:r w:rsidRPr="00A21E25">
        <w:rPr>
          <w:rFonts w:ascii="JetBrains Mono" w:hAnsi="JetBrains Mono"/>
          <w:color w:val="FE8019"/>
          <w:sz w:val="20"/>
          <w:szCs w:val="20"/>
        </w:rPr>
        <w:t>++</w:t>
      </w:r>
      <w:r w:rsidRPr="00A21E25">
        <w:rPr>
          <w:rFonts w:ascii="JetBrains Mono" w:hAnsi="JetBrains Mono"/>
          <w:color w:val="EBDBB2"/>
          <w:sz w:val="20"/>
          <w:szCs w:val="20"/>
        </w:rPr>
        <w:t>) {</w:t>
      </w:r>
    </w:p>
    <w:p w14:paraId="53E048DE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sortedArr[i] </w:t>
      </w:r>
      <w:r w:rsidRPr="00A21E25">
        <w:rPr>
          <w:rFonts w:ascii="JetBrains Mono" w:hAnsi="JetBrains Mono"/>
          <w:color w:val="FE8019"/>
          <w:sz w:val="20"/>
          <w:szCs w:val="20"/>
        </w:rPr>
        <w:t>&l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ortedArr[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ortedArr[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2</w:t>
      </w:r>
      <w:r w:rsidRPr="00A21E25">
        <w:rPr>
          <w:rFonts w:ascii="JetBrains Mono" w:hAnsi="JetBrains Mono"/>
          <w:color w:val="EBDBB2"/>
          <w:sz w:val="20"/>
          <w:szCs w:val="20"/>
        </w:rPr>
        <w:t>]) {</w:t>
      </w:r>
    </w:p>
    <w:p w14:paraId="5E584F1A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  maxP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Math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max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(maxP, sortedArr[i]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ortedArr[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ortedArr[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2</w:t>
      </w:r>
      <w:r w:rsidRPr="00A21E25">
        <w:rPr>
          <w:rFonts w:ascii="JetBrains Mono" w:hAnsi="JetBrains Mono"/>
          <w:color w:val="EBDBB2"/>
          <w:sz w:val="20"/>
          <w:szCs w:val="20"/>
        </w:rPr>
        <w:t>]);</w:t>
      </w:r>
    </w:p>
    <w:p w14:paraId="7CDF8C35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712BF72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5474B5D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lastRenderedPageBreak/>
        <w:t xml:space="preserve">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maxP) </w:t>
      </w: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maxP);</w:t>
      </w:r>
    </w:p>
    <w:p w14:paraId="6B22E52E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</w:t>
      </w:r>
      <w:r w:rsidRPr="00A21E25">
        <w:rPr>
          <w:rFonts w:ascii="JetBrains Mono" w:hAnsi="JetBrains Mono"/>
          <w:color w:val="FABD2F"/>
          <w:sz w:val="20"/>
          <w:szCs w:val="20"/>
        </w:rPr>
        <w:t>'0'</w:t>
      </w:r>
      <w:r w:rsidRPr="00A21E25">
        <w:rPr>
          <w:rFonts w:ascii="JetBrains Mono" w:hAnsi="JetBrains Mono"/>
          <w:color w:val="EBDBB2"/>
          <w:sz w:val="20"/>
          <w:szCs w:val="20"/>
        </w:rPr>
        <w:t>);</w:t>
      </w:r>
    </w:p>
    <w:p w14:paraId="34BF10F8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>};</w:t>
      </w:r>
    </w:p>
    <w:p w14:paraId="20FACC4B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</w:t>
      </w:r>
      <w:r w:rsidRPr="00A21E25">
        <w:rPr>
          <w:rFonts w:ascii="JetBrains Mono" w:hAnsi="JetBrains Mono"/>
          <w:color w:val="FABD2F"/>
          <w:sz w:val="20"/>
          <w:szCs w:val="20"/>
        </w:rPr>
        <w:t>'getMaxP:'</w:t>
      </w:r>
      <w:r w:rsidRPr="00A21E25">
        <w:rPr>
          <w:rFonts w:ascii="JetBrains Mono" w:hAnsi="JetBrains Mono"/>
          <w:color w:val="EBDBB2"/>
          <w:sz w:val="20"/>
          <w:szCs w:val="20"/>
        </w:rPr>
        <w:t>);</w:t>
      </w:r>
    </w:p>
    <w:p w14:paraId="507C16B0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</w:t>
      </w:r>
      <w:r w:rsidRPr="00A21E25">
        <w:rPr>
          <w:rFonts w:ascii="JetBrains Mono" w:hAnsi="JetBrains Mono"/>
          <w:color w:val="FABD2F"/>
          <w:sz w:val="20"/>
          <w:szCs w:val="20"/>
        </w:rPr>
        <w:t>'[21, -11, 10, -5, 20]'</w:t>
      </w:r>
      <w:r w:rsidRPr="00A21E25">
        <w:rPr>
          <w:rFonts w:ascii="JetBrains Mono" w:hAnsi="JetBrains Mono"/>
          <w:color w:val="EBDBB2"/>
          <w:sz w:val="20"/>
          <w:szCs w:val="20"/>
        </w:rPr>
        <w:t>);</w:t>
      </w:r>
    </w:p>
    <w:p w14:paraId="437F35AE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B8BB26"/>
          <w:sz w:val="20"/>
          <w:szCs w:val="20"/>
        </w:rPr>
        <w:t>getMaxP</w:t>
      </w:r>
      <w:r w:rsidRPr="00A21E25">
        <w:rPr>
          <w:rFonts w:ascii="JetBrains Mono" w:hAnsi="JetBrains Mono"/>
          <w:color w:val="EBDBB2"/>
          <w:sz w:val="20"/>
          <w:szCs w:val="20"/>
        </w:rPr>
        <w:t>([</w:t>
      </w:r>
      <w:r w:rsidRPr="00A21E25">
        <w:rPr>
          <w:rFonts w:ascii="JetBrains Mono" w:hAnsi="JetBrains Mono"/>
          <w:color w:val="D3869B"/>
          <w:sz w:val="20"/>
          <w:szCs w:val="20"/>
        </w:rPr>
        <w:t>2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FE8019"/>
          <w:sz w:val="20"/>
          <w:szCs w:val="20"/>
        </w:rPr>
        <w:t>-</w:t>
      </w:r>
      <w:r w:rsidRPr="00A21E25">
        <w:rPr>
          <w:rFonts w:ascii="JetBrains Mono" w:hAnsi="JetBrains Mono"/>
          <w:color w:val="D3869B"/>
          <w:sz w:val="20"/>
          <w:szCs w:val="20"/>
        </w:rPr>
        <w:t>1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0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FE8019"/>
          <w:sz w:val="20"/>
          <w:szCs w:val="20"/>
        </w:rPr>
        <w:t>-</w:t>
      </w:r>
      <w:r w:rsidRPr="00A21E25">
        <w:rPr>
          <w:rFonts w:ascii="JetBrains Mono" w:hAnsi="JetBrains Mono"/>
          <w:color w:val="D3869B"/>
          <w:sz w:val="20"/>
          <w:szCs w:val="20"/>
        </w:rPr>
        <w:t>5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20</w:t>
      </w:r>
      <w:r w:rsidRPr="00A21E25">
        <w:rPr>
          <w:rFonts w:ascii="JetBrains Mono" w:hAnsi="JetBrains Mono"/>
          <w:color w:val="EBDBB2"/>
          <w:sz w:val="20"/>
          <w:szCs w:val="20"/>
        </w:rPr>
        <w:t>]);</w:t>
      </w:r>
    </w:p>
    <w:p w14:paraId="023B2297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1AAAE2F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FE8019"/>
          <w:sz w:val="20"/>
          <w:szCs w:val="20"/>
        </w:rPr>
        <w:t>cons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B8BB26"/>
          <w:sz w:val="20"/>
          <w:szCs w:val="20"/>
        </w:rPr>
        <w:t>getLargestNumber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arr) </w:t>
      </w:r>
      <w:r w:rsidRPr="00A21E25">
        <w:rPr>
          <w:rFonts w:ascii="JetBrains Mono" w:hAnsi="JetBrains Mono"/>
          <w:color w:val="FE8019"/>
          <w:sz w:val="20"/>
          <w:szCs w:val="20"/>
        </w:rPr>
        <w:t>=&g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7BE904CF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arr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sor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((first, second) </w:t>
      </w:r>
      <w:r w:rsidRPr="00A21E25">
        <w:rPr>
          <w:rFonts w:ascii="JetBrains Mono" w:hAnsi="JetBrains Mono"/>
          <w:color w:val="FE8019"/>
          <w:sz w:val="20"/>
          <w:szCs w:val="20"/>
        </w:rPr>
        <w:t>=&g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56A71D6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firstsecond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ABD2F"/>
          <w:sz w:val="20"/>
          <w:szCs w:val="20"/>
        </w:rPr>
        <w:t>''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first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econd;</w:t>
      </w:r>
    </w:p>
    <w:p w14:paraId="4F9DE34D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econdfirst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ABD2F"/>
          <w:sz w:val="20"/>
          <w:szCs w:val="20"/>
        </w:rPr>
        <w:t>''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econd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first;</w:t>
      </w:r>
    </w:p>
    <w:p w14:paraId="7725E287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firstsecond </w:t>
      </w:r>
      <w:r w:rsidRPr="00A21E25">
        <w:rPr>
          <w:rFonts w:ascii="JetBrains Mono" w:hAnsi="JetBrains Mono"/>
          <w:color w:val="FE8019"/>
          <w:sz w:val="20"/>
          <w:szCs w:val="20"/>
        </w:rPr>
        <w:t>&g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secondfirst </w:t>
      </w:r>
      <w:r w:rsidRPr="00A21E25">
        <w:rPr>
          <w:rFonts w:ascii="JetBrains Mono" w:hAnsi="JetBrains Mono"/>
          <w:color w:val="FE8019"/>
          <w:sz w:val="20"/>
          <w:szCs w:val="20"/>
        </w:rPr>
        <w:t>?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-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: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>;</w:t>
      </w:r>
    </w:p>
    <w:p w14:paraId="037041EB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});</w:t>
      </w:r>
    </w:p>
    <w:p w14:paraId="049D8501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largestNumber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arr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join</w:t>
      </w:r>
      <w:r w:rsidRPr="00A21E25">
        <w:rPr>
          <w:rFonts w:ascii="JetBrains Mono" w:hAnsi="JetBrains Mono"/>
          <w:color w:val="EBDBB2"/>
          <w:sz w:val="20"/>
          <w:szCs w:val="20"/>
        </w:rPr>
        <w:t>(</w:t>
      </w:r>
      <w:r w:rsidRPr="00A21E25">
        <w:rPr>
          <w:rFonts w:ascii="JetBrains Mono" w:hAnsi="JetBrains Mono"/>
          <w:color w:val="FABD2F"/>
          <w:sz w:val="20"/>
          <w:szCs w:val="20"/>
        </w:rPr>
        <w:t>''</w:t>
      </w:r>
      <w:r w:rsidRPr="00A21E25">
        <w:rPr>
          <w:rFonts w:ascii="JetBrains Mono" w:hAnsi="JetBrains Mono"/>
          <w:color w:val="EBDBB2"/>
          <w:sz w:val="20"/>
          <w:szCs w:val="20"/>
        </w:rPr>
        <w:t>);</w:t>
      </w:r>
    </w:p>
    <w:p w14:paraId="2A04266B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largestNumber);</w:t>
      </w:r>
    </w:p>
    <w:p w14:paraId="7C42B367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>};</w:t>
      </w:r>
    </w:p>
    <w:p w14:paraId="25E98323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</w:t>
      </w:r>
      <w:r w:rsidRPr="00A21E25">
        <w:rPr>
          <w:rFonts w:ascii="JetBrains Mono" w:hAnsi="JetBrains Mono"/>
          <w:color w:val="FABD2F"/>
          <w:sz w:val="20"/>
          <w:szCs w:val="20"/>
        </w:rPr>
        <w:t>'getLargestNumber:'</w:t>
      </w:r>
      <w:r w:rsidRPr="00A21E25">
        <w:rPr>
          <w:rFonts w:ascii="JetBrains Mono" w:hAnsi="JetBrains Mono"/>
          <w:color w:val="EBDBB2"/>
          <w:sz w:val="20"/>
          <w:szCs w:val="20"/>
        </w:rPr>
        <w:t>);</w:t>
      </w:r>
    </w:p>
    <w:p w14:paraId="0A588DFD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</w:t>
      </w:r>
      <w:r w:rsidRPr="00A21E25">
        <w:rPr>
          <w:rFonts w:ascii="JetBrains Mono" w:hAnsi="JetBrains Mono"/>
          <w:color w:val="FABD2F"/>
          <w:sz w:val="20"/>
          <w:szCs w:val="20"/>
        </w:rPr>
        <w:t>'[3, 30, 34, 5, 9, 1, 123, 123, 4]'</w:t>
      </w:r>
      <w:r w:rsidRPr="00A21E25">
        <w:rPr>
          <w:rFonts w:ascii="JetBrains Mono" w:hAnsi="JetBrains Mono"/>
          <w:color w:val="EBDBB2"/>
          <w:sz w:val="20"/>
          <w:szCs w:val="20"/>
        </w:rPr>
        <w:t>);</w:t>
      </w:r>
    </w:p>
    <w:p w14:paraId="024BE633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B8BB26"/>
          <w:sz w:val="20"/>
          <w:szCs w:val="20"/>
        </w:rPr>
        <w:t>getLargestNumber</w:t>
      </w:r>
      <w:r w:rsidRPr="00A21E25">
        <w:rPr>
          <w:rFonts w:ascii="JetBrains Mono" w:hAnsi="JetBrains Mono"/>
          <w:color w:val="EBDBB2"/>
          <w:sz w:val="20"/>
          <w:szCs w:val="20"/>
        </w:rPr>
        <w:t>([</w:t>
      </w:r>
      <w:r w:rsidRPr="00A21E25">
        <w:rPr>
          <w:rFonts w:ascii="JetBrains Mono" w:hAnsi="JetBrains Mono"/>
          <w:color w:val="D3869B"/>
          <w:sz w:val="20"/>
          <w:szCs w:val="20"/>
        </w:rPr>
        <w:t>3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30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34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5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9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23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23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4</w:t>
      </w:r>
      <w:r w:rsidRPr="00A21E25">
        <w:rPr>
          <w:rFonts w:ascii="JetBrains Mono" w:hAnsi="JetBrains Mono"/>
          <w:color w:val="EBDBB2"/>
          <w:sz w:val="20"/>
          <w:szCs w:val="20"/>
        </w:rPr>
        <w:t>]);</w:t>
      </w:r>
    </w:p>
    <w:p w14:paraId="34CAEA5A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78D3E89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FE8019"/>
          <w:sz w:val="20"/>
          <w:szCs w:val="20"/>
        </w:rPr>
        <w:t>cons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B8BB26"/>
          <w:sz w:val="20"/>
          <w:szCs w:val="20"/>
        </w:rPr>
        <w:t>diagSor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mat) </w:t>
      </w:r>
      <w:r w:rsidRPr="00A21E25">
        <w:rPr>
          <w:rFonts w:ascii="JetBrains Mono" w:hAnsi="JetBrains Mono"/>
          <w:color w:val="FE8019"/>
          <w:sz w:val="20"/>
          <w:szCs w:val="20"/>
        </w:rPr>
        <w:t>=&g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0A4F552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y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mat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EBDBB2"/>
          <w:sz w:val="20"/>
          <w:szCs w:val="20"/>
        </w:rPr>
        <w:t>length,</w:t>
      </w:r>
    </w:p>
    <w:p w14:paraId="436425AD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x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mat[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>]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A21E25">
        <w:rPr>
          <w:rFonts w:ascii="JetBrains Mono" w:hAnsi="JetBrains Mono"/>
          <w:color w:val="FE8019"/>
          <w:sz w:val="20"/>
          <w:szCs w:val="20"/>
        </w:rPr>
        <w:t>-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>,</w:t>
      </w:r>
    </w:p>
    <w:p w14:paraId="74064459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diag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83A598"/>
          <w:sz w:val="20"/>
          <w:szCs w:val="20"/>
        </w:rPr>
        <w:t>Array</w:t>
      </w:r>
      <w:r w:rsidRPr="00A21E25">
        <w:rPr>
          <w:rFonts w:ascii="JetBrains Mono" w:hAnsi="JetBrains Mono"/>
          <w:color w:val="EBDBB2"/>
          <w:sz w:val="20"/>
          <w:szCs w:val="20"/>
        </w:rPr>
        <w:t>(y);</w:t>
      </w:r>
    </w:p>
    <w:p w14:paraId="2F78F6C1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k;</w:t>
      </w:r>
    </w:p>
    <w:p w14:paraId="4E9F1DA8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2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-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y; i </w:t>
      </w:r>
      <w:r w:rsidRPr="00A21E25">
        <w:rPr>
          <w:rFonts w:ascii="JetBrains Mono" w:hAnsi="JetBrains Mono"/>
          <w:color w:val="FE8019"/>
          <w:sz w:val="20"/>
          <w:szCs w:val="20"/>
        </w:rPr>
        <w:t>&l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x; i</w:t>
      </w:r>
      <w:r w:rsidRPr="00A21E25">
        <w:rPr>
          <w:rFonts w:ascii="JetBrains Mono" w:hAnsi="JetBrains Mono"/>
          <w:color w:val="FE8019"/>
          <w:sz w:val="20"/>
          <w:szCs w:val="20"/>
        </w:rPr>
        <w:t>++</w:t>
      </w:r>
      <w:r w:rsidRPr="00A21E25">
        <w:rPr>
          <w:rFonts w:ascii="JetBrains Mono" w:hAnsi="JetBrains Mono"/>
          <w:color w:val="EBDBB2"/>
          <w:sz w:val="20"/>
          <w:szCs w:val="20"/>
        </w:rPr>
        <w:t>) {</w:t>
      </w:r>
    </w:p>
    <w:p w14:paraId="4941A42D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k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>;</w:t>
      </w:r>
    </w:p>
    <w:p w14:paraId="76442CA2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A21E25">
        <w:rPr>
          <w:rFonts w:ascii="JetBrains Mono" w:hAnsi="JetBrains Mono"/>
          <w:color w:val="FE8019"/>
          <w:sz w:val="20"/>
          <w:szCs w:val="20"/>
        </w:rPr>
        <w:t>&l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y; j</w:t>
      </w:r>
      <w:r w:rsidRPr="00A21E25">
        <w:rPr>
          <w:rFonts w:ascii="JetBrains Mono" w:hAnsi="JetBrains Mono"/>
          <w:color w:val="FE8019"/>
          <w:sz w:val="20"/>
          <w:szCs w:val="20"/>
        </w:rPr>
        <w:t>++</w:t>
      </w:r>
      <w:r w:rsidRPr="00A21E25">
        <w:rPr>
          <w:rFonts w:ascii="JetBrains Mono" w:hAnsi="JetBrains Mono"/>
          <w:color w:val="EBDBB2"/>
          <w:sz w:val="20"/>
          <w:szCs w:val="20"/>
        </w:rPr>
        <w:t>)</w:t>
      </w:r>
    </w:p>
    <w:p w14:paraId="30713E56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A21E25">
        <w:rPr>
          <w:rFonts w:ascii="JetBrains Mono" w:hAnsi="JetBrains Mono"/>
          <w:color w:val="FE8019"/>
          <w:sz w:val="20"/>
          <w:szCs w:val="20"/>
        </w:rPr>
        <w:t>&gt;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&amp;&amp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A21E25">
        <w:rPr>
          <w:rFonts w:ascii="JetBrains Mono" w:hAnsi="JetBrains Mono"/>
          <w:color w:val="FE8019"/>
          <w:sz w:val="20"/>
          <w:szCs w:val="20"/>
        </w:rPr>
        <w:t>&lt;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x) diag[k</w:t>
      </w:r>
      <w:r w:rsidRPr="00A21E25">
        <w:rPr>
          <w:rFonts w:ascii="JetBrains Mono" w:hAnsi="JetBrains Mono"/>
          <w:color w:val="FE8019"/>
          <w:sz w:val="20"/>
          <w:szCs w:val="20"/>
        </w:rPr>
        <w:t>+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mat[j][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j];</w:t>
      </w:r>
    </w:p>
    <w:p w14:paraId="037129E9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diag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sor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((a, b) </w:t>
      </w:r>
      <w:r w:rsidRPr="00A21E25">
        <w:rPr>
          <w:rFonts w:ascii="JetBrains Mono" w:hAnsi="JetBrains Mono"/>
          <w:color w:val="FE8019"/>
          <w:sz w:val="20"/>
          <w:szCs w:val="20"/>
        </w:rPr>
        <w:t>=&g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a </w:t>
      </w:r>
      <w:r w:rsidRPr="00A21E25">
        <w:rPr>
          <w:rFonts w:ascii="JetBrains Mono" w:hAnsi="JetBrains Mono"/>
          <w:color w:val="FE8019"/>
          <w:sz w:val="20"/>
          <w:szCs w:val="20"/>
        </w:rPr>
        <w:t>-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b);</w:t>
      </w:r>
    </w:p>
    <w:p w14:paraId="276179C2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k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>;</w:t>
      </w:r>
    </w:p>
    <w:p w14:paraId="6188BE19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A21E25">
        <w:rPr>
          <w:rFonts w:ascii="JetBrains Mono" w:hAnsi="JetBrains Mono"/>
          <w:color w:val="FE8019"/>
          <w:sz w:val="20"/>
          <w:szCs w:val="20"/>
        </w:rPr>
        <w:t>&l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y; j</w:t>
      </w:r>
      <w:r w:rsidRPr="00A21E25">
        <w:rPr>
          <w:rFonts w:ascii="JetBrains Mono" w:hAnsi="JetBrains Mono"/>
          <w:color w:val="FE8019"/>
          <w:sz w:val="20"/>
          <w:szCs w:val="20"/>
        </w:rPr>
        <w:t>++</w:t>
      </w:r>
      <w:r w:rsidRPr="00A21E25">
        <w:rPr>
          <w:rFonts w:ascii="JetBrains Mono" w:hAnsi="JetBrains Mono"/>
          <w:color w:val="EBDBB2"/>
          <w:sz w:val="20"/>
          <w:szCs w:val="20"/>
        </w:rPr>
        <w:t>)</w:t>
      </w:r>
    </w:p>
    <w:p w14:paraId="55F1AEE1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A21E25">
        <w:rPr>
          <w:rFonts w:ascii="JetBrains Mono" w:hAnsi="JetBrains Mono"/>
          <w:color w:val="FE8019"/>
          <w:sz w:val="20"/>
          <w:szCs w:val="20"/>
        </w:rPr>
        <w:t>&gt;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FE8019"/>
          <w:sz w:val="20"/>
          <w:szCs w:val="20"/>
        </w:rPr>
        <w:t>&amp;&amp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A21E25">
        <w:rPr>
          <w:rFonts w:ascii="JetBrains Mono" w:hAnsi="JetBrains Mono"/>
          <w:color w:val="FE8019"/>
          <w:sz w:val="20"/>
          <w:szCs w:val="20"/>
        </w:rPr>
        <w:t>&lt;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x) mat[j][i </w:t>
      </w:r>
      <w:r w:rsidRPr="00A21E25">
        <w:rPr>
          <w:rFonts w:ascii="JetBrains Mono" w:hAnsi="JetBrains Mono"/>
          <w:color w:val="FE8019"/>
          <w:sz w:val="20"/>
          <w:szCs w:val="20"/>
        </w:rPr>
        <w:t>+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j]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diag[k</w:t>
      </w:r>
      <w:r w:rsidRPr="00A21E25">
        <w:rPr>
          <w:rFonts w:ascii="JetBrains Mono" w:hAnsi="JetBrains Mono"/>
          <w:color w:val="FE8019"/>
          <w:sz w:val="20"/>
          <w:szCs w:val="20"/>
        </w:rPr>
        <w:t>++</w:t>
      </w:r>
      <w:r w:rsidRPr="00A21E25">
        <w:rPr>
          <w:rFonts w:ascii="JetBrains Mono" w:hAnsi="JetBrains Mono"/>
          <w:color w:val="EBDBB2"/>
          <w:sz w:val="20"/>
          <w:szCs w:val="20"/>
        </w:rPr>
        <w:t>];</w:t>
      </w:r>
    </w:p>
    <w:p w14:paraId="33CED9DC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188AAE2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A21E2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A21E25">
        <w:rPr>
          <w:rFonts w:ascii="JetBrains Mono" w:hAnsi="JetBrains Mono"/>
          <w:color w:val="FE8019"/>
          <w:sz w:val="20"/>
          <w:szCs w:val="20"/>
        </w:rPr>
        <w:t>let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A21E25">
        <w:rPr>
          <w:rFonts w:ascii="JetBrains Mono" w:hAnsi="JetBrains Mono"/>
          <w:color w:val="FE8019"/>
          <w:sz w:val="20"/>
          <w:szCs w:val="20"/>
        </w:rPr>
        <w:t>=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A21E25">
        <w:rPr>
          <w:rFonts w:ascii="JetBrains Mono" w:hAnsi="JetBrains Mono"/>
          <w:color w:val="D3869B"/>
          <w:sz w:val="20"/>
          <w:szCs w:val="20"/>
        </w:rPr>
        <w:t>0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A21E25">
        <w:rPr>
          <w:rFonts w:ascii="JetBrains Mono" w:hAnsi="JetBrains Mono"/>
          <w:color w:val="FE8019"/>
          <w:sz w:val="20"/>
          <w:szCs w:val="20"/>
        </w:rPr>
        <w:t>&lt;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 mat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EBDBB2"/>
          <w:sz w:val="20"/>
          <w:szCs w:val="20"/>
        </w:rPr>
        <w:t>length; i</w:t>
      </w:r>
      <w:r w:rsidRPr="00A21E25">
        <w:rPr>
          <w:rFonts w:ascii="JetBrains Mono" w:hAnsi="JetBrains Mono"/>
          <w:color w:val="FE8019"/>
          <w:sz w:val="20"/>
          <w:szCs w:val="20"/>
        </w:rPr>
        <w:t>++</w:t>
      </w:r>
      <w:r w:rsidRPr="00A21E25">
        <w:rPr>
          <w:rFonts w:ascii="JetBrains Mono" w:hAnsi="JetBrains Mono"/>
          <w:color w:val="EBDBB2"/>
          <w:sz w:val="20"/>
          <w:szCs w:val="20"/>
        </w:rPr>
        <w:t>) {</w:t>
      </w:r>
    </w:p>
    <w:p w14:paraId="13107167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mat[i]);</w:t>
      </w:r>
    </w:p>
    <w:p w14:paraId="78DB32F6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C3F1090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>};</w:t>
      </w:r>
    </w:p>
    <w:p w14:paraId="6A6B2E44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CDACB42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</w:t>
      </w:r>
      <w:r w:rsidRPr="00A21E25">
        <w:rPr>
          <w:rFonts w:ascii="JetBrains Mono" w:hAnsi="JetBrains Mono"/>
          <w:color w:val="FABD2F"/>
          <w:sz w:val="20"/>
          <w:szCs w:val="20"/>
        </w:rPr>
        <w:t>'diagSort:'</w:t>
      </w:r>
      <w:r w:rsidRPr="00A21E25">
        <w:rPr>
          <w:rFonts w:ascii="JetBrains Mono" w:hAnsi="JetBrains Mono"/>
          <w:color w:val="EBDBB2"/>
          <w:sz w:val="20"/>
          <w:szCs w:val="20"/>
        </w:rPr>
        <w:t>);</w:t>
      </w:r>
    </w:p>
    <w:p w14:paraId="60B473AC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D3869B"/>
          <w:sz w:val="20"/>
          <w:szCs w:val="20"/>
        </w:rPr>
        <w:t>console</w:t>
      </w:r>
      <w:r w:rsidRPr="00A21E25">
        <w:rPr>
          <w:rFonts w:ascii="JetBrains Mono" w:hAnsi="JetBrains Mono"/>
          <w:color w:val="928374"/>
          <w:sz w:val="20"/>
          <w:szCs w:val="20"/>
        </w:rPr>
        <w:t>.</w:t>
      </w:r>
      <w:r w:rsidRPr="00A21E25">
        <w:rPr>
          <w:rFonts w:ascii="JetBrains Mono" w:hAnsi="JetBrains Mono"/>
          <w:color w:val="B8BB26"/>
          <w:sz w:val="20"/>
          <w:szCs w:val="20"/>
        </w:rPr>
        <w:t>log</w:t>
      </w:r>
      <w:r w:rsidRPr="00A21E25">
        <w:rPr>
          <w:rFonts w:ascii="JetBrains Mono" w:hAnsi="JetBrains Mono"/>
          <w:color w:val="EBDBB2"/>
          <w:sz w:val="20"/>
          <w:szCs w:val="20"/>
        </w:rPr>
        <w:t>(</w:t>
      </w:r>
      <w:r w:rsidRPr="00A21E25">
        <w:rPr>
          <w:rFonts w:ascii="JetBrains Mono" w:hAnsi="JetBrains Mono"/>
          <w:color w:val="FABD2F"/>
          <w:sz w:val="20"/>
          <w:szCs w:val="20"/>
        </w:rPr>
        <w:t>`[[3, 3, 1, 1],</w:t>
      </w:r>
    </w:p>
    <w:p w14:paraId="05C67F61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FABD2F"/>
          <w:sz w:val="20"/>
          <w:szCs w:val="20"/>
        </w:rPr>
        <w:t>[2, 2, 1, 2],</w:t>
      </w:r>
    </w:p>
    <w:p w14:paraId="2B116350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FABD2F"/>
          <w:sz w:val="20"/>
          <w:szCs w:val="20"/>
        </w:rPr>
        <w:t>[1, 1, 1, 2]]</w:t>
      </w:r>
    </w:p>
    <w:p w14:paraId="551BBAF2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FABD2F"/>
          <w:sz w:val="20"/>
          <w:szCs w:val="20"/>
        </w:rPr>
        <w:t>`</w:t>
      </w:r>
      <w:r w:rsidRPr="00A21E25">
        <w:rPr>
          <w:rFonts w:ascii="JetBrains Mono" w:hAnsi="JetBrains Mono"/>
          <w:color w:val="EBDBB2"/>
          <w:sz w:val="20"/>
          <w:szCs w:val="20"/>
        </w:rPr>
        <w:t>);</w:t>
      </w:r>
    </w:p>
    <w:p w14:paraId="23DFA950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B8BB26"/>
          <w:sz w:val="20"/>
          <w:szCs w:val="20"/>
        </w:rPr>
        <w:t>diagSort</w:t>
      </w:r>
      <w:r w:rsidRPr="00A21E25">
        <w:rPr>
          <w:rFonts w:ascii="JetBrains Mono" w:hAnsi="JetBrains Mono"/>
          <w:color w:val="EBDBB2"/>
          <w:sz w:val="20"/>
          <w:szCs w:val="20"/>
        </w:rPr>
        <w:t>([</w:t>
      </w:r>
    </w:p>
    <w:p w14:paraId="566F1BE8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[</w:t>
      </w:r>
      <w:r w:rsidRPr="00A21E25">
        <w:rPr>
          <w:rFonts w:ascii="JetBrains Mono" w:hAnsi="JetBrains Mono"/>
          <w:color w:val="D3869B"/>
          <w:sz w:val="20"/>
          <w:szCs w:val="20"/>
        </w:rPr>
        <w:t>3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3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>],</w:t>
      </w:r>
    </w:p>
    <w:p w14:paraId="7F8E75CF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[</w:t>
      </w:r>
      <w:r w:rsidRPr="00A21E25">
        <w:rPr>
          <w:rFonts w:ascii="JetBrains Mono" w:hAnsi="JetBrains Mono"/>
          <w:color w:val="D3869B"/>
          <w:sz w:val="20"/>
          <w:szCs w:val="20"/>
        </w:rPr>
        <w:t>2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2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2</w:t>
      </w:r>
      <w:r w:rsidRPr="00A21E25">
        <w:rPr>
          <w:rFonts w:ascii="JetBrains Mono" w:hAnsi="JetBrains Mono"/>
          <w:color w:val="EBDBB2"/>
          <w:sz w:val="20"/>
          <w:szCs w:val="20"/>
        </w:rPr>
        <w:t>],</w:t>
      </w:r>
    </w:p>
    <w:p w14:paraId="174A80EF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t xml:space="preserve">  [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1</w:t>
      </w:r>
      <w:r w:rsidRPr="00A21E2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A21E25">
        <w:rPr>
          <w:rFonts w:ascii="JetBrains Mono" w:hAnsi="JetBrains Mono"/>
          <w:color w:val="D3869B"/>
          <w:sz w:val="20"/>
          <w:szCs w:val="20"/>
        </w:rPr>
        <w:t>2</w:t>
      </w:r>
      <w:r w:rsidRPr="00A21E25">
        <w:rPr>
          <w:rFonts w:ascii="JetBrains Mono" w:hAnsi="JetBrains Mono"/>
          <w:color w:val="EBDBB2"/>
          <w:sz w:val="20"/>
          <w:szCs w:val="20"/>
        </w:rPr>
        <w:t>],</w:t>
      </w:r>
    </w:p>
    <w:p w14:paraId="204118AF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A21E25">
        <w:rPr>
          <w:rFonts w:ascii="JetBrains Mono" w:hAnsi="JetBrains Mono"/>
          <w:color w:val="EBDBB2"/>
          <w:sz w:val="20"/>
          <w:szCs w:val="20"/>
        </w:rPr>
        <w:lastRenderedPageBreak/>
        <w:t>]);</w:t>
      </w:r>
    </w:p>
    <w:p w14:paraId="7C5CAC77" w14:textId="77777777" w:rsidR="00A21E25" w:rsidRPr="00A21E25" w:rsidRDefault="00A21E25" w:rsidP="00A21E2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E9FD97F" w14:textId="6ECF30EB" w:rsidR="008C6686" w:rsidRPr="00730313" w:rsidRDefault="000A0D9F" w:rsidP="008C6686">
      <w:pPr>
        <w:keepNext/>
        <w:keepLines/>
        <w:spacing w:before="240"/>
        <w:outlineLvl w:val="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Зада</w:t>
      </w:r>
      <w:r w:rsidR="00730313">
        <w:rPr>
          <w:sz w:val="28"/>
          <w:szCs w:val="28"/>
          <w:lang w:val="ru-RU"/>
        </w:rPr>
        <w:t>ча шарики и стрелы</w:t>
      </w:r>
      <w:r w:rsidR="008C6686" w:rsidRPr="00730313">
        <w:rPr>
          <w:sz w:val="28"/>
          <w:szCs w:val="28"/>
          <w:lang w:val="ru-RU"/>
        </w:rPr>
        <w:t>:</w:t>
      </w:r>
    </w:p>
    <w:p w14:paraId="04D852E2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FE8019"/>
          <w:sz w:val="20"/>
          <w:szCs w:val="20"/>
        </w:rPr>
        <w:t>const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730313">
        <w:rPr>
          <w:rFonts w:ascii="JetBrains Mono" w:hAnsi="JetBrains Mono"/>
          <w:color w:val="B8BB26"/>
          <w:sz w:val="20"/>
          <w:szCs w:val="20"/>
        </w:rPr>
        <w:t>problemBalloons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730313">
        <w:rPr>
          <w:rFonts w:ascii="JetBrains Mono" w:hAnsi="JetBrains Mono"/>
          <w:color w:val="FE8019"/>
          <w:sz w:val="20"/>
          <w:szCs w:val="20"/>
        </w:rPr>
        <w:t>=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(points) </w:t>
      </w:r>
      <w:r w:rsidRPr="00730313">
        <w:rPr>
          <w:rFonts w:ascii="JetBrains Mono" w:hAnsi="JetBrains Mono"/>
          <w:color w:val="FE8019"/>
          <w:sz w:val="20"/>
          <w:szCs w:val="20"/>
        </w:rPr>
        <w:t>=&gt;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79F05342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730313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(points</w:t>
      </w:r>
      <w:r w:rsidRPr="00730313">
        <w:rPr>
          <w:rFonts w:ascii="JetBrains Mono" w:hAnsi="JetBrains Mono"/>
          <w:color w:val="928374"/>
          <w:sz w:val="20"/>
          <w:szCs w:val="20"/>
        </w:rPr>
        <w:t>.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730313">
        <w:rPr>
          <w:rFonts w:ascii="JetBrains Mono" w:hAnsi="JetBrains Mono"/>
          <w:color w:val="FE8019"/>
          <w:sz w:val="20"/>
          <w:szCs w:val="20"/>
        </w:rPr>
        <w:t>==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730313">
        <w:rPr>
          <w:rFonts w:ascii="JetBrains Mono" w:hAnsi="JetBrains Mono"/>
          <w:color w:val="D3869B"/>
          <w:sz w:val="20"/>
          <w:szCs w:val="20"/>
        </w:rPr>
        <w:t>0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) </w:t>
      </w:r>
      <w:r w:rsidRPr="00730313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730313">
        <w:rPr>
          <w:rFonts w:ascii="JetBrains Mono" w:hAnsi="JetBrains Mono"/>
          <w:color w:val="D3869B"/>
          <w:sz w:val="20"/>
          <w:szCs w:val="20"/>
        </w:rPr>
        <w:t>0</w:t>
      </w:r>
      <w:r w:rsidRPr="00730313">
        <w:rPr>
          <w:rFonts w:ascii="JetBrains Mono" w:hAnsi="JetBrains Mono"/>
          <w:color w:val="EBDBB2"/>
          <w:sz w:val="20"/>
          <w:szCs w:val="20"/>
        </w:rPr>
        <w:t>;</w:t>
      </w:r>
    </w:p>
    <w:p w14:paraId="13B6FCCC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E0CCE49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points</w:t>
      </w:r>
      <w:r w:rsidRPr="00730313">
        <w:rPr>
          <w:rFonts w:ascii="JetBrains Mono" w:hAnsi="JetBrains Mono"/>
          <w:color w:val="928374"/>
          <w:sz w:val="20"/>
          <w:szCs w:val="20"/>
        </w:rPr>
        <w:t>.</w:t>
      </w:r>
      <w:r w:rsidRPr="00730313">
        <w:rPr>
          <w:rFonts w:ascii="JetBrains Mono" w:hAnsi="JetBrains Mono"/>
          <w:color w:val="B8BB26"/>
          <w:sz w:val="20"/>
          <w:szCs w:val="20"/>
        </w:rPr>
        <w:t>sort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((a, b) </w:t>
      </w:r>
      <w:r w:rsidRPr="00730313">
        <w:rPr>
          <w:rFonts w:ascii="JetBrains Mono" w:hAnsi="JetBrains Mono"/>
          <w:color w:val="FE8019"/>
          <w:sz w:val="20"/>
          <w:szCs w:val="20"/>
        </w:rPr>
        <w:t>=&gt;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a[</w:t>
      </w:r>
      <w:r w:rsidRPr="00730313">
        <w:rPr>
          <w:rFonts w:ascii="JetBrains Mono" w:hAnsi="JetBrains Mono"/>
          <w:color w:val="D3869B"/>
          <w:sz w:val="20"/>
          <w:szCs w:val="20"/>
        </w:rPr>
        <w:t>1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730313">
        <w:rPr>
          <w:rFonts w:ascii="JetBrains Mono" w:hAnsi="JetBrains Mono"/>
          <w:color w:val="FE8019"/>
          <w:sz w:val="20"/>
          <w:szCs w:val="20"/>
        </w:rPr>
        <w:t>-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b[</w:t>
      </w:r>
      <w:r w:rsidRPr="00730313">
        <w:rPr>
          <w:rFonts w:ascii="JetBrains Mono" w:hAnsi="JetBrains Mono"/>
          <w:color w:val="D3869B"/>
          <w:sz w:val="20"/>
          <w:szCs w:val="20"/>
        </w:rPr>
        <w:t>1</w:t>
      </w:r>
      <w:r w:rsidRPr="00730313">
        <w:rPr>
          <w:rFonts w:ascii="JetBrains Mono" w:hAnsi="JetBrains Mono"/>
          <w:color w:val="EBDBB2"/>
          <w:sz w:val="20"/>
          <w:szCs w:val="20"/>
        </w:rPr>
        <w:t>]);</w:t>
      </w:r>
    </w:p>
    <w:p w14:paraId="7C52BEDA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D70A69D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730313">
        <w:rPr>
          <w:rFonts w:ascii="JetBrains Mono" w:hAnsi="JetBrains Mono"/>
          <w:color w:val="FE8019"/>
          <w:sz w:val="20"/>
          <w:szCs w:val="20"/>
        </w:rPr>
        <w:t>let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arrowPos </w:t>
      </w:r>
      <w:r w:rsidRPr="00730313">
        <w:rPr>
          <w:rFonts w:ascii="JetBrains Mono" w:hAnsi="JetBrains Mono"/>
          <w:color w:val="FE8019"/>
          <w:sz w:val="20"/>
          <w:szCs w:val="20"/>
        </w:rPr>
        <w:t>=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points[</w:t>
      </w:r>
      <w:r w:rsidRPr="00730313">
        <w:rPr>
          <w:rFonts w:ascii="JetBrains Mono" w:hAnsi="JetBrains Mono"/>
          <w:color w:val="D3869B"/>
          <w:sz w:val="20"/>
          <w:szCs w:val="20"/>
        </w:rPr>
        <w:t>0</w:t>
      </w:r>
      <w:r w:rsidRPr="00730313">
        <w:rPr>
          <w:rFonts w:ascii="JetBrains Mono" w:hAnsi="JetBrains Mono"/>
          <w:color w:val="EBDBB2"/>
          <w:sz w:val="20"/>
          <w:szCs w:val="20"/>
        </w:rPr>
        <w:t>][</w:t>
      </w:r>
      <w:r w:rsidRPr="00730313">
        <w:rPr>
          <w:rFonts w:ascii="JetBrains Mono" w:hAnsi="JetBrains Mono"/>
          <w:color w:val="D3869B"/>
          <w:sz w:val="20"/>
          <w:szCs w:val="20"/>
        </w:rPr>
        <w:t>1</w:t>
      </w:r>
      <w:r w:rsidRPr="00730313">
        <w:rPr>
          <w:rFonts w:ascii="JetBrains Mono" w:hAnsi="JetBrains Mono"/>
          <w:color w:val="EBDBB2"/>
          <w:sz w:val="20"/>
          <w:szCs w:val="20"/>
        </w:rPr>
        <w:t>];</w:t>
      </w:r>
    </w:p>
    <w:p w14:paraId="35B47A6D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730313">
        <w:rPr>
          <w:rFonts w:ascii="JetBrains Mono" w:hAnsi="JetBrains Mono"/>
          <w:color w:val="FE8019"/>
          <w:sz w:val="20"/>
          <w:szCs w:val="20"/>
        </w:rPr>
        <w:t>let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count </w:t>
      </w:r>
      <w:r w:rsidRPr="00730313">
        <w:rPr>
          <w:rFonts w:ascii="JetBrains Mono" w:hAnsi="JetBrains Mono"/>
          <w:color w:val="FE8019"/>
          <w:sz w:val="20"/>
          <w:szCs w:val="20"/>
        </w:rPr>
        <w:t>=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730313">
        <w:rPr>
          <w:rFonts w:ascii="JetBrains Mono" w:hAnsi="JetBrains Mono"/>
          <w:color w:val="D3869B"/>
          <w:sz w:val="20"/>
          <w:szCs w:val="20"/>
        </w:rPr>
        <w:t>1</w:t>
      </w:r>
      <w:r w:rsidRPr="00730313">
        <w:rPr>
          <w:rFonts w:ascii="JetBrains Mono" w:hAnsi="JetBrains Mono"/>
          <w:color w:val="EBDBB2"/>
          <w:sz w:val="20"/>
          <w:szCs w:val="20"/>
        </w:rPr>
        <w:t>;</w:t>
      </w:r>
    </w:p>
    <w:p w14:paraId="67C97393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730313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730313">
        <w:rPr>
          <w:rFonts w:ascii="JetBrains Mono" w:hAnsi="JetBrains Mono"/>
          <w:color w:val="FE8019"/>
          <w:sz w:val="20"/>
          <w:szCs w:val="20"/>
        </w:rPr>
        <w:t>let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730313">
        <w:rPr>
          <w:rFonts w:ascii="JetBrains Mono" w:hAnsi="JetBrains Mono"/>
          <w:color w:val="FE8019"/>
          <w:sz w:val="20"/>
          <w:szCs w:val="20"/>
        </w:rPr>
        <w:t>=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730313">
        <w:rPr>
          <w:rFonts w:ascii="JetBrains Mono" w:hAnsi="JetBrains Mono"/>
          <w:color w:val="D3869B"/>
          <w:sz w:val="20"/>
          <w:szCs w:val="20"/>
        </w:rPr>
        <w:t>1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730313">
        <w:rPr>
          <w:rFonts w:ascii="JetBrains Mono" w:hAnsi="JetBrains Mono"/>
          <w:color w:val="FE8019"/>
          <w:sz w:val="20"/>
          <w:szCs w:val="20"/>
        </w:rPr>
        <w:t>&lt;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points</w:t>
      </w:r>
      <w:r w:rsidRPr="00730313">
        <w:rPr>
          <w:rFonts w:ascii="JetBrains Mono" w:hAnsi="JetBrains Mono"/>
          <w:color w:val="928374"/>
          <w:sz w:val="20"/>
          <w:szCs w:val="20"/>
        </w:rPr>
        <w:t>.</w:t>
      </w:r>
      <w:r w:rsidRPr="00730313">
        <w:rPr>
          <w:rFonts w:ascii="JetBrains Mono" w:hAnsi="JetBrains Mono"/>
          <w:color w:val="EBDBB2"/>
          <w:sz w:val="20"/>
          <w:szCs w:val="20"/>
        </w:rPr>
        <w:t>length; i</w:t>
      </w:r>
      <w:r w:rsidRPr="00730313">
        <w:rPr>
          <w:rFonts w:ascii="JetBrains Mono" w:hAnsi="JetBrains Mono"/>
          <w:color w:val="FE8019"/>
          <w:sz w:val="20"/>
          <w:szCs w:val="20"/>
        </w:rPr>
        <w:t>++</w:t>
      </w:r>
      <w:r w:rsidRPr="00730313">
        <w:rPr>
          <w:rFonts w:ascii="JetBrains Mono" w:hAnsi="JetBrains Mono"/>
          <w:color w:val="EBDBB2"/>
          <w:sz w:val="20"/>
          <w:szCs w:val="20"/>
        </w:rPr>
        <w:t>) {</w:t>
      </w:r>
    </w:p>
    <w:p w14:paraId="3663AF49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730313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(arrowPos </w:t>
      </w:r>
      <w:r w:rsidRPr="00730313">
        <w:rPr>
          <w:rFonts w:ascii="JetBrains Mono" w:hAnsi="JetBrains Mono"/>
          <w:color w:val="FE8019"/>
          <w:sz w:val="20"/>
          <w:szCs w:val="20"/>
        </w:rPr>
        <w:t>&gt;=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points[i][</w:t>
      </w:r>
      <w:r w:rsidRPr="00730313">
        <w:rPr>
          <w:rFonts w:ascii="JetBrains Mono" w:hAnsi="JetBrains Mono"/>
          <w:color w:val="D3869B"/>
          <w:sz w:val="20"/>
          <w:szCs w:val="20"/>
        </w:rPr>
        <w:t>0</w:t>
      </w:r>
      <w:r w:rsidRPr="00730313">
        <w:rPr>
          <w:rFonts w:ascii="JetBrains Mono" w:hAnsi="JetBrains Mono"/>
          <w:color w:val="EBDBB2"/>
          <w:sz w:val="20"/>
          <w:szCs w:val="20"/>
        </w:rPr>
        <w:t>]) {</w:t>
      </w:r>
    </w:p>
    <w:p w14:paraId="2948580A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730313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730313">
        <w:rPr>
          <w:rFonts w:ascii="JetBrains Mono" w:hAnsi="JetBrains Mono"/>
          <w:color w:val="EBDBB2"/>
          <w:sz w:val="20"/>
          <w:szCs w:val="20"/>
        </w:rPr>
        <w:t>;</w:t>
      </w:r>
    </w:p>
    <w:p w14:paraId="57664D46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0AAF67E0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count</w:t>
      </w:r>
      <w:r w:rsidRPr="00730313">
        <w:rPr>
          <w:rFonts w:ascii="JetBrains Mono" w:hAnsi="JetBrains Mono"/>
          <w:color w:val="FE8019"/>
          <w:sz w:val="20"/>
          <w:szCs w:val="20"/>
        </w:rPr>
        <w:t>++</w:t>
      </w:r>
      <w:r w:rsidRPr="00730313">
        <w:rPr>
          <w:rFonts w:ascii="JetBrains Mono" w:hAnsi="JetBrains Mono"/>
          <w:color w:val="EBDBB2"/>
          <w:sz w:val="20"/>
          <w:szCs w:val="20"/>
        </w:rPr>
        <w:t>;</w:t>
      </w:r>
    </w:p>
    <w:p w14:paraId="0630B001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4DCCF9D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arrowPos </w:t>
      </w:r>
      <w:r w:rsidRPr="00730313">
        <w:rPr>
          <w:rFonts w:ascii="JetBrains Mono" w:hAnsi="JetBrains Mono"/>
          <w:color w:val="FE8019"/>
          <w:sz w:val="20"/>
          <w:szCs w:val="20"/>
        </w:rPr>
        <w:t>=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points[i][</w:t>
      </w:r>
      <w:r w:rsidRPr="00730313">
        <w:rPr>
          <w:rFonts w:ascii="JetBrains Mono" w:hAnsi="JetBrains Mono"/>
          <w:color w:val="D3869B"/>
          <w:sz w:val="20"/>
          <w:szCs w:val="20"/>
        </w:rPr>
        <w:t>1</w:t>
      </w:r>
      <w:r w:rsidRPr="00730313">
        <w:rPr>
          <w:rFonts w:ascii="JetBrains Mono" w:hAnsi="JetBrains Mono"/>
          <w:color w:val="EBDBB2"/>
          <w:sz w:val="20"/>
          <w:szCs w:val="20"/>
        </w:rPr>
        <w:t>];</w:t>
      </w:r>
    </w:p>
    <w:p w14:paraId="761564D1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DC99B44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730313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 count;</w:t>
      </w:r>
    </w:p>
    <w:p w14:paraId="2A564490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>};</w:t>
      </w:r>
    </w:p>
    <w:p w14:paraId="4A911F61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D3869B"/>
          <w:sz w:val="20"/>
          <w:szCs w:val="20"/>
        </w:rPr>
        <w:t>console</w:t>
      </w:r>
      <w:r w:rsidRPr="00730313">
        <w:rPr>
          <w:rFonts w:ascii="JetBrains Mono" w:hAnsi="JetBrains Mono"/>
          <w:color w:val="928374"/>
          <w:sz w:val="20"/>
          <w:szCs w:val="20"/>
        </w:rPr>
        <w:t>.</w:t>
      </w:r>
      <w:r w:rsidRPr="00730313">
        <w:rPr>
          <w:rFonts w:ascii="JetBrains Mono" w:hAnsi="JetBrains Mono"/>
          <w:color w:val="B8BB26"/>
          <w:sz w:val="20"/>
          <w:szCs w:val="20"/>
        </w:rPr>
        <w:t>log</w:t>
      </w:r>
      <w:r w:rsidRPr="00730313">
        <w:rPr>
          <w:rFonts w:ascii="JetBrains Mono" w:hAnsi="JetBrains Mono"/>
          <w:color w:val="EBDBB2"/>
          <w:sz w:val="20"/>
          <w:szCs w:val="20"/>
        </w:rPr>
        <w:t>(</w:t>
      </w:r>
      <w:r w:rsidRPr="00730313">
        <w:rPr>
          <w:rFonts w:ascii="JetBrains Mono" w:hAnsi="JetBrains Mono"/>
          <w:color w:val="FABD2F"/>
          <w:sz w:val="20"/>
          <w:szCs w:val="20"/>
        </w:rPr>
        <w:t>'problemBalloons:'</w:t>
      </w:r>
      <w:r w:rsidRPr="00730313">
        <w:rPr>
          <w:rFonts w:ascii="JetBrains Mono" w:hAnsi="JetBrains Mono"/>
          <w:color w:val="EBDBB2"/>
          <w:sz w:val="20"/>
          <w:szCs w:val="20"/>
        </w:rPr>
        <w:t>);</w:t>
      </w:r>
    </w:p>
    <w:p w14:paraId="3C6DA8A0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D3869B"/>
          <w:sz w:val="20"/>
          <w:szCs w:val="20"/>
        </w:rPr>
        <w:t>console</w:t>
      </w:r>
      <w:r w:rsidRPr="00730313">
        <w:rPr>
          <w:rFonts w:ascii="JetBrains Mono" w:hAnsi="JetBrains Mono"/>
          <w:color w:val="928374"/>
          <w:sz w:val="20"/>
          <w:szCs w:val="20"/>
        </w:rPr>
        <w:t>.</w:t>
      </w:r>
      <w:r w:rsidRPr="00730313">
        <w:rPr>
          <w:rFonts w:ascii="JetBrains Mono" w:hAnsi="JetBrains Mono"/>
          <w:color w:val="B8BB26"/>
          <w:sz w:val="20"/>
          <w:szCs w:val="20"/>
        </w:rPr>
        <w:t>log</w:t>
      </w:r>
      <w:r w:rsidRPr="00730313">
        <w:rPr>
          <w:rFonts w:ascii="JetBrains Mono" w:hAnsi="JetBrains Mono"/>
          <w:color w:val="EBDBB2"/>
          <w:sz w:val="20"/>
          <w:szCs w:val="20"/>
        </w:rPr>
        <w:t>(</w:t>
      </w:r>
      <w:r w:rsidRPr="00730313">
        <w:rPr>
          <w:rFonts w:ascii="JetBrains Mono" w:hAnsi="JetBrains Mono"/>
          <w:color w:val="FABD2F"/>
          <w:sz w:val="20"/>
          <w:szCs w:val="20"/>
        </w:rPr>
        <w:t>`[[10, 16],</w:t>
      </w:r>
    </w:p>
    <w:p w14:paraId="55EADA8A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FABD2F"/>
          <w:sz w:val="20"/>
          <w:szCs w:val="20"/>
        </w:rPr>
        <w:t>[2, 8],</w:t>
      </w:r>
    </w:p>
    <w:p w14:paraId="2DCEC6DC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FABD2F"/>
          <w:sz w:val="20"/>
          <w:szCs w:val="20"/>
        </w:rPr>
        <w:t>[1, 6],</w:t>
      </w:r>
    </w:p>
    <w:p w14:paraId="70AFC0E2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FABD2F"/>
          <w:sz w:val="20"/>
          <w:szCs w:val="20"/>
        </w:rPr>
        <w:t>[7, 12]]`</w:t>
      </w:r>
      <w:r w:rsidRPr="00730313">
        <w:rPr>
          <w:rFonts w:ascii="JetBrains Mono" w:hAnsi="JetBrains Mono"/>
          <w:color w:val="EBDBB2"/>
          <w:sz w:val="20"/>
          <w:szCs w:val="20"/>
        </w:rPr>
        <w:t>);</w:t>
      </w:r>
    </w:p>
    <w:p w14:paraId="21878B93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D3869B"/>
          <w:sz w:val="20"/>
          <w:szCs w:val="20"/>
        </w:rPr>
        <w:t>console</w:t>
      </w:r>
      <w:r w:rsidRPr="00730313">
        <w:rPr>
          <w:rFonts w:ascii="JetBrains Mono" w:hAnsi="JetBrains Mono"/>
          <w:color w:val="928374"/>
          <w:sz w:val="20"/>
          <w:szCs w:val="20"/>
        </w:rPr>
        <w:t>.</w:t>
      </w:r>
      <w:r w:rsidRPr="00730313">
        <w:rPr>
          <w:rFonts w:ascii="JetBrains Mono" w:hAnsi="JetBrains Mono"/>
          <w:color w:val="B8BB26"/>
          <w:sz w:val="20"/>
          <w:szCs w:val="20"/>
        </w:rPr>
        <w:t>log</w:t>
      </w:r>
      <w:r w:rsidRPr="00730313">
        <w:rPr>
          <w:rFonts w:ascii="JetBrains Mono" w:hAnsi="JetBrains Mono"/>
          <w:color w:val="EBDBB2"/>
          <w:sz w:val="20"/>
          <w:szCs w:val="20"/>
        </w:rPr>
        <w:t>(</w:t>
      </w:r>
    </w:p>
    <w:p w14:paraId="68024869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730313">
        <w:rPr>
          <w:rFonts w:ascii="JetBrains Mono" w:hAnsi="JetBrains Mono"/>
          <w:color w:val="B8BB26"/>
          <w:sz w:val="20"/>
          <w:szCs w:val="20"/>
        </w:rPr>
        <w:t>problemBalloons</w:t>
      </w:r>
      <w:r w:rsidRPr="00730313">
        <w:rPr>
          <w:rFonts w:ascii="JetBrains Mono" w:hAnsi="JetBrains Mono"/>
          <w:color w:val="EBDBB2"/>
          <w:sz w:val="20"/>
          <w:szCs w:val="20"/>
        </w:rPr>
        <w:t>([</w:t>
      </w:r>
    </w:p>
    <w:p w14:paraId="3AA0E552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[</w:t>
      </w:r>
      <w:r w:rsidRPr="00730313">
        <w:rPr>
          <w:rFonts w:ascii="JetBrains Mono" w:hAnsi="JetBrains Mono"/>
          <w:color w:val="D3869B"/>
          <w:sz w:val="20"/>
          <w:szCs w:val="20"/>
        </w:rPr>
        <w:t>10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730313">
        <w:rPr>
          <w:rFonts w:ascii="JetBrains Mono" w:hAnsi="JetBrains Mono"/>
          <w:color w:val="D3869B"/>
          <w:sz w:val="20"/>
          <w:szCs w:val="20"/>
        </w:rPr>
        <w:t>16</w:t>
      </w:r>
      <w:r w:rsidRPr="00730313">
        <w:rPr>
          <w:rFonts w:ascii="JetBrains Mono" w:hAnsi="JetBrains Mono"/>
          <w:color w:val="EBDBB2"/>
          <w:sz w:val="20"/>
          <w:szCs w:val="20"/>
        </w:rPr>
        <w:t>],</w:t>
      </w:r>
    </w:p>
    <w:p w14:paraId="498A5A53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[</w:t>
      </w:r>
      <w:r w:rsidRPr="00730313">
        <w:rPr>
          <w:rFonts w:ascii="JetBrains Mono" w:hAnsi="JetBrains Mono"/>
          <w:color w:val="D3869B"/>
          <w:sz w:val="20"/>
          <w:szCs w:val="20"/>
        </w:rPr>
        <w:t>2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730313">
        <w:rPr>
          <w:rFonts w:ascii="JetBrains Mono" w:hAnsi="JetBrains Mono"/>
          <w:color w:val="D3869B"/>
          <w:sz w:val="20"/>
          <w:szCs w:val="20"/>
        </w:rPr>
        <w:t>8</w:t>
      </w:r>
      <w:r w:rsidRPr="00730313">
        <w:rPr>
          <w:rFonts w:ascii="JetBrains Mono" w:hAnsi="JetBrains Mono"/>
          <w:color w:val="EBDBB2"/>
          <w:sz w:val="20"/>
          <w:szCs w:val="20"/>
        </w:rPr>
        <w:t>],</w:t>
      </w:r>
    </w:p>
    <w:p w14:paraId="5BB7EC54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[</w:t>
      </w:r>
      <w:r w:rsidRPr="00730313">
        <w:rPr>
          <w:rFonts w:ascii="JetBrains Mono" w:hAnsi="JetBrains Mono"/>
          <w:color w:val="D3869B"/>
          <w:sz w:val="20"/>
          <w:szCs w:val="20"/>
        </w:rPr>
        <w:t>1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730313">
        <w:rPr>
          <w:rFonts w:ascii="JetBrains Mono" w:hAnsi="JetBrains Mono"/>
          <w:color w:val="D3869B"/>
          <w:sz w:val="20"/>
          <w:szCs w:val="20"/>
        </w:rPr>
        <w:t>6</w:t>
      </w:r>
      <w:r w:rsidRPr="00730313">
        <w:rPr>
          <w:rFonts w:ascii="JetBrains Mono" w:hAnsi="JetBrains Mono"/>
          <w:color w:val="EBDBB2"/>
          <w:sz w:val="20"/>
          <w:szCs w:val="20"/>
        </w:rPr>
        <w:t>],</w:t>
      </w:r>
    </w:p>
    <w:p w14:paraId="39F24BFA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  [</w:t>
      </w:r>
      <w:r w:rsidRPr="00730313">
        <w:rPr>
          <w:rFonts w:ascii="JetBrains Mono" w:hAnsi="JetBrains Mono"/>
          <w:color w:val="D3869B"/>
          <w:sz w:val="20"/>
          <w:szCs w:val="20"/>
        </w:rPr>
        <w:t>7</w:t>
      </w:r>
      <w:r w:rsidRPr="00730313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730313">
        <w:rPr>
          <w:rFonts w:ascii="JetBrains Mono" w:hAnsi="JetBrains Mono"/>
          <w:color w:val="D3869B"/>
          <w:sz w:val="20"/>
          <w:szCs w:val="20"/>
        </w:rPr>
        <w:t>12</w:t>
      </w:r>
      <w:r w:rsidRPr="00730313">
        <w:rPr>
          <w:rFonts w:ascii="JetBrains Mono" w:hAnsi="JetBrains Mono"/>
          <w:color w:val="EBDBB2"/>
          <w:sz w:val="20"/>
          <w:szCs w:val="20"/>
        </w:rPr>
        <w:t>],</w:t>
      </w:r>
    </w:p>
    <w:p w14:paraId="1F597A28" w14:textId="77777777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 xml:space="preserve">  ])</w:t>
      </w:r>
    </w:p>
    <w:p w14:paraId="6D5C66F1" w14:textId="3C79CFD3" w:rsidR="00730313" w:rsidRPr="00730313" w:rsidRDefault="00730313" w:rsidP="00730313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730313">
        <w:rPr>
          <w:rFonts w:ascii="JetBrains Mono" w:hAnsi="JetBrains Mono"/>
          <w:color w:val="EBDBB2"/>
          <w:sz w:val="20"/>
          <w:szCs w:val="20"/>
        </w:rPr>
        <w:t>);</w:t>
      </w:r>
    </w:p>
    <w:p w14:paraId="4D4B7C60" w14:textId="06EB9A30" w:rsidR="006104C7" w:rsidRPr="006104C7" w:rsidRDefault="006104C7" w:rsidP="006104C7">
      <w:pPr>
        <w:keepNext/>
        <w:keepLines/>
        <w:spacing w:before="240"/>
        <w:outlineLvl w:val="0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>Задача</w:t>
      </w:r>
      <w:r w:rsidRPr="006104C7">
        <w:rPr>
          <w:sz w:val="28"/>
          <w:szCs w:val="28"/>
          <w:lang w:val="en-US"/>
        </w:rPr>
        <w:t xml:space="preserve"> </w:t>
      </w:r>
      <w:r w:rsidR="00F522EE">
        <w:rPr>
          <w:sz w:val="28"/>
          <w:szCs w:val="28"/>
          <w:lang w:val="ru-RU"/>
        </w:rPr>
        <w:t>стопки</w:t>
      </w:r>
      <w:r w:rsidR="00F522EE" w:rsidRPr="00ED57F5">
        <w:rPr>
          <w:sz w:val="28"/>
          <w:szCs w:val="28"/>
          <w:lang w:val="en-US"/>
        </w:rPr>
        <w:t xml:space="preserve"> </w:t>
      </w:r>
      <w:r w:rsidR="00F522EE">
        <w:rPr>
          <w:sz w:val="28"/>
          <w:szCs w:val="28"/>
          <w:lang w:val="ru-RU"/>
        </w:rPr>
        <w:t>монет</w:t>
      </w:r>
      <w:r w:rsidRPr="006104C7">
        <w:rPr>
          <w:sz w:val="28"/>
          <w:szCs w:val="28"/>
          <w:lang w:val="en-US"/>
        </w:rPr>
        <w:t>:</w:t>
      </w:r>
    </w:p>
    <w:p w14:paraId="362B95BB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FE8019"/>
          <w:sz w:val="20"/>
          <w:szCs w:val="20"/>
        </w:rPr>
        <w:t>const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ED57F5">
        <w:rPr>
          <w:rFonts w:ascii="JetBrains Mono" w:hAnsi="JetBrains Mono"/>
          <w:color w:val="B8BB26"/>
          <w:sz w:val="20"/>
          <w:szCs w:val="20"/>
        </w:rPr>
        <w:t>problemCoins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ED57F5">
        <w:rPr>
          <w:rFonts w:ascii="JetBrains Mono" w:hAnsi="JetBrains Mono"/>
          <w:color w:val="FE8019"/>
          <w:sz w:val="20"/>
          <w:szCs w:val="20"/>
        </w:rPr>
        <w:t>=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(arr) </w:t>
      </w:r>
      <w:r w:rsidRPr="00ED57F5">
        <w:rPr>
          <w:rFonts w:ascii="JetBrains Mono" w:hAnsi="JetBrains Mono"/>
          <w:color w:val="FE8019"/>
          <w:sz w:val="20"/>
          <w:szCs w:val="20"/>
        </w:rPr>
        <w:t>=&gt;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11C0711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ED57F5">
        <w:rPr>
          <w:rFonts w:ascii="JetBrains Mono" w:hAnsi="JetBrains Mono"/>
          <w:color w:val="FE8019"/>
          <w:sz w:val="20"/>
          <w:szCs w:val="20"/>
        </w:rPr>
        <w:t>let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result </w:t>
      </w:r>
      <w:r w:rsidRPr="00ED57F5">
        <w:rPr>
          <w:rFonts w:ascii="JetBrains Mono" w:hAnsi="JetBrains Mono"/>
          <w:color w:val="FE8019"/>
          <w:sz w:val="20"/>
          <w:szCs w:val="20"/>
        </w:rPr>
        <w:t>=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ED57F5">
        <w:rPr>
          <w:rFonts w:ascii="JetBrains Mono" w:hAnsi="JetBrains Mono"/>
          <w:color w:val="D3869B"/>
          <w:sz w:val="20"/>
          <w:szCs w:val="20"/>
        </w:rPr>
        <w:t>0</w:t>
      </w:r>
      <w:r w:rsidRPr="00ED57F5">
        <w:rPr>
          <w:rFonts w:ascii="JetBrains Mono" w:hAnsi="JetBrains Mono"/>
          <w:color w:val="EBDBB2"/>
          <w:sz w:val="20"/>
          <w:szCs w:val="20"/>
        </w:rPr>
        <w:t>;</w:t>
      </w:r>
    </w:p>
    <w:p w14:paraId="6B47F2BC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EBDBB2"/>
          <w:sz w:val="20"/>
          <w:szCs w:val="20"/>
        </w:rPr>
        <w:t xml:space="preserve">  arr</w:t>
      </w:r>
      <w:r w:rsidRPr="00ED57F5">
        <w:rPr>
          <w:rFonts w:ascii="JetBrains Mono" w:hAnsi="JetBrains Mono"/>
          <w:color w:val="928374"/>
          <w:sz w:val="20"/>
          <w:szCs w:val="20"/>
        </w:rPr>
        <w:t>.</w:t>
      </w:r>
      <w:r w:rsidRPr="00ED57F5">
        <w:rPr>
          <w:rFonts w:ascii="JetBrains Mono" w:hAnsi="JetBrains Mono"/>
          <w:color w:val="B8BB26"/>
          <w:sz w:val="20"/>
          <w:szCs w:val="20"/>
        </w:rPr>
        <w:t>sort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((a, b) </w:t>
      </w:r>
      <w:r w:rsidRPr="00ED57F5">
        <w:rPr>
          <w:rFonts w:ascii="JetBrains Mono" w:hAnsi="JetBrains Mono"/>
          <w:color w:val="FE8019"/>
          <w:sz w:val="20"/>
          <w:szCs w:val="20"/>
        </w:rPr>
        <w:t>=&gt;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a </w:t>
      </w:r>
      <w:r w:rsidRPr="00ED57F5">
        <w:rPr>
          <w:rFonts w:ascii="JetBrains Mono" w:hAnsi="JetBrains Mono"/>
          <w:color w:val="FE8019"/>
          <w:sz w:val="20"/>
          <w:szCs w:val="20"/>
        </w:rPr>
        <w:t>-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b);</w:t>
      </w:r>
    </w:p>
    <w:p w14:paraId="42381527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ED57F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ED57F5">
        <w:rPr>
          <w:rFonts w:ascii="JetBrains Mono" w:hAnsi="JetBrains Mono"/>
          <w:color w:val="FE8019"/>
          <w:sz w:val="20"/>
          <w:szCs w:val="20"/>
        </w:rPr>
        <w:t>let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ED57F5">
        <w:rPr>
          <w:rFonts w:ascii="JetBrains Mono" w:hAnsi="JetBrains Mono"/>
          <w:color w:val="FE8019"/>
          <w:sz w:val="20"/>
          <w:szCs w:val="20"/>
        </w:rPr>
        <w:t>=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arr</w:t>
      </w:r>
      <w:r w:rsidRPr="00ED57F5">
        <w:rPr>
          <w:rFonts w:ascii="JetBrains Mono" w:hAnsi="JetBrains Mono"/>
          <w:color w:val="928374"/>
          <w:sz w:val="20"/>
          <w:szCs w:val="20"/>
        </w:rPr>
        <w:t>.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ED57F5">
        <w:rPr>
          <w:rFonts w:ascii="JetBrains Mono" w:hAnsi="JetBrains Mono"/>
          <w:color w:val="FE8019"/>
          <w:sz w:val="20"/>
          <w:szCs w:val="20"/>
        </w:rPr>
        <w:t>/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ED57F5">
        <w:rPr>
          <w:rFonts w:ascii="JetBrains Mono" w:hAnsi="JetBrains Mono"/>
          <w:color w:val="D3869B"/>
          <w:sz w:val="20"/>
          <w:szCs w:val="20"/>
        </w:rPr>
        <w:t>3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ED57F5">
        <w:rPr>
          <w:rFonts w:ascii="JetBrains Mono" w:hAnsi="JetBrains Mono"/>
          <w:color w:val="FE8019"/>
          <w:sz w:val="20"/>
          <w:szCs w:val="20"/>
        </w:rPr>
        <w:t>&lt;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arr</w:t>
      </w:r>
      <w:r w:rsidRPr="00ED57F5">
        <w:rPr>
          <w:rFonts w:ascii="JetBrains Mono" w:hAnsi="JetBrains Mono"/>
          <w:color w:val="928374"/>
          <w:sz w:val="20"/>
          <w:szCs w:val="20"/>
        </w:rPr>
        <w:t>.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length; i </w:t>
      </w:r>
      <w:r w:rsidRPr="00ED57F5">
        <w:rPr>
          <w:rFonts w:ascii="JetBrains Mono" w:hAnsi="JetBrains Mono"/>
          <w:color w:val="FE8019"/>
          <w:sz w:val="20"/>
          <w:szCs w:val="20"/>
        </w:rPr>
        <w:t>=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ED57F5">
        <w:rPr>
          <w:rFonts w:ascii="JetBrains Mono" w:hAnsi="JetBrains Mono"/>
          <w:color w:val="FE8019"/>
          <w:sz w:val="20"/>
          <w:szCs w:val="20"/>
        </w:rPr>
        <w:t>+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ED57F5">
        <w:rPr>
          <w:rFonts w:ascii="JetBrains Mono" w:hAnsi="JetBrains Mono"/>
          <w:color w:val="D3869B"/>
          <w:sz w:val="20"/>
          <w:szCs w:val="20"/>
        </w:rPr>
        <w:t>2</w:t>
      </w:r>
      <w:r w:rsidRPr="00ED57F5">
        <w:rPr>
          <w:rFonts w:ascii="JetBrains Mono" w:hAnsi="JetBrains Mono"/>
          <w:color w:val="EBDBB2"/>
          <w:sz w:val="20"/>
          <w:szCs w:val="20"/>
        </w:rPr>
        <w:t>) {</w:t>
      </w:r>
    </w:p>
    <w:p w14:paraId="7C904092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EBDBB2"/>
          <w:sz w:val="20"/>
          <w:szCs w:val="20"/>
        </w:rPr>
        <w:t xml:space="preserve">    result </w:t>
      </w:r>
      <w:r w:rsidRPr="00ED57F5">
        <w:rPr>
          <w:rFonts w:ascii="JetBrains Mono" w:hAnsi="JetBrains Mono"/>
          <w:color w:val="FE8019"/>
          <w:sz w:val="20"/>
          <w:szCs w:val="20"/>
        </w:rPr>
        <w:t>+=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arr[i];</w:t>
      </w:r>
    </w:p>
    <w:p w14:paraId="450A2536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31427258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ED57F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5D2958C2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EBDBB2"/>
          <w:sz w:val="20"/>
          <w:szCs w:val="20"/>
        </w:rPr>
        <w:t>};</w:t>
      </w:r>
    </w:p>
    <w:p w14:paraId="163EEC90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705FAE0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D3869B"/>
          <w:sz w:val="20"/>
          <w:szCs w:val="20"/>
        </w:rPr>
        <w:t>console</w:t>
      </w:r>
      <w:r w:rsidRPr="00ED57F5">
        <w:rPr>
          <w:rFonts w:ascii="JetBrains Mono" w:hAnsi="JetBrains Mono"/>
          <w:color w:val="928374"/>
          <w:sz w:val="20"/>
          <w:szCs w:val="20"/>
        </w:rPr>
        <w:t>.</w:t>
      </w:r>
      <w:r w:rsidRPr="00ED57F5">
        <w:rPr>
          <w:rFonts w:ascii="JetBrains Mono" w:hAnsi="JetBrains Mono"/>
          <w:color w:val="B8BB26"/>
          <w:sz w:val="20"/>
          <w:szCs w:val="20"/>
        </w:rPr>
        <w:t>log</w:t>
      </w:r>
      <w:r w:rsidRPr="00ED57F5">
        <w:rPr>
          <w:rFonts w:ascii="JetBrains Mono" w:hAnsi="JetBrains Mono"/>
          <w:color w:val="EBDBB2"/>
          <w:sz w:val="20"/>
          <w:szCs w:val="20"/>
        </w:rPr>
        <w:t>(</w:t>
      </w:r>
      <w:r w:rsidRPr="00ED57F5">
        <w:rPr>
          <w:rFonts w:ascii="JetBrains Mono" w:hAnsi="JetBrains Mono"/>
          <w:color w:val="FABD2F"/>
          <w:sz w:val="20"/>
          <w:szCs w:val="20"/>
        </w:rPr>
        <w:t>'problemCoins:'</w:t>
      </w:r>
      <w:r w:rsidRPr="00ED57F5">
        <w:rPr>
          <w:rFonts w:ascii="JetBrains Mono" w:hAnsi="JetBrains Mono"/>
          <w:color w:val="EBDBB2"/>
          <w:sz w:val="20"/>
          <w:szCs w:val="20"/>
        </w:rPr>
        <w:t>);</w:t>
      </w:r>
    </w:p>
    <w:p w14:paraId="0B761D73" w14:textId="77777777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D3869B"/>
          <w:sz w:val="20"/>
          <w:szCs w:val="20"/>
        </w:rPr>
        <w:t>console</w:t>
      </w:r>
      <w:r w:rsidRPr="00ED57F5">
        <w:rPr>
          <w:rFonts w:ascii="JetBrains Mono" w:hAnsi="JetBrains Mono"/>
          <w:color w:val="928374"/>
          <w:sz w:val="20"/>
          <w:szCs w:val="20"/>
        </w:rPr>
        <w:t>.</w:t>
      </w:r>
      <w:r w:rsidRPr="00ED57F5">
        <w:rPr>
          <w:rFonts w:ascii="JetBrains Mono" w:hAnsi="JetBrains Mono"/>
          <w:color w:val="B8BB26"/>
          <w:sz w:val="20"/>
          <w:szCs w:val="20"/>
        </w:rPr>
        <w:t>log</w:t>
      </w:r>
      <w:r w:rsidRPr="00ED57F5">
        <w:rPr>
          <w:rFonts w:ascii="JetBrains Mono" w:hAnsi="JetBrains Mono"/>
          <w:color w:val="EBDBB2"/>
          <w:sz w:val="20"/>
          <w:szCs w:val="20"/>
        </w:rPr>
        <w:t>(</w:t>
      </w:r>
      <w:r w:rsidRPr="00ED57F5">
        <w:rPr>
          <w:rFonts w:ascii="JetBrains Mono" w:hAnsi="JetBrains Mono"/>
          <w:color w:val="FABD2F"/>
          <w:sz w:val="20"/>
          <w:szCs w:val="20"/>
        </w:rPr>
        <w:t>`[2, 4, 1, 2, 7, 8]`</w:t>
      </w:r>
      <w:r w:rsidRPr="00ED57F5">
        <w:rPr>
          <w:rFonts w:ascii="JetBrains Mono" w:hAnsi="JetBrains Mono"/>
          <w:color w:val="EBDBB2"/>
          <w:sz w:val="20"/>
          <w:szCs w:val="20"/>
        </w:rPr>
        <w:t>);</w:t>
      </w:r>
    </w:p>
    <w:p w14:paraId="3B45D66B" w14:textId="28269E61" w:rsidR="00ED57F5" w:rsidRPr="00ED57F5" w:rsidRDefault="00ED57F5" w:rsidP="00ED57F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ED57F5">
        <w:rPr>
          <w:rFonts w:ascii="JetBrains Mono" w:hAnsi="JetBrains Mono"/>
          <w:color w:val="D3869B"/>
          <w:sz w:val="20"/>
          <w:szCs w:val="20"/>
        </w:rPr>
        <w:t>console</w:t>
      </w:r>
      <w:r w:rsidRPr="00ED57F5">
        <w:rPr>
          <w:rFonts w:ascii="JetBrains Mono" w:hAnsi="JetBrains Mono"/>
          <w:color w:val="928374"/>
          <w:sz w:val="20"/>
          <w:szCs w:val="20"/>
        </w:rPr>
        <w:t>.</w:t>
      </w:r>
      <w:r w:rsidRPr="00ED57F5">
        <w:rPr>
          <w:rFonts w:ascii="JetBrains Mono" w:hAnsi="JetBrains Mono"/>
          <w:color w:val="B8BB26"/>
          <w:sz w:val="20"/>
          <w:szCs w:val="20"/>
        </w:rPr>
        <w:t>log</w:t>
      </w:r>
      <w:r w:rsidRPr="00ED57F5">
        <w:rPr>
          <w:rFonts w:ascii="JetBrains Mono" w:hAnsi="JetBrains Mono"/>
          <w:color w:val="EBDBB2"/>
          <w:sz w:val="20"/>
          <w:szCs w:val="20"/>
        </w:rPr>
        <w:t>(</w:t>
      </w:r>
      <w:r w:rsidRPr="00ED57F5">
        <w:rPr>
          <w:rFonts w:ascii="JetBrains Mono" w:hAnsi="JetBrains Mono"/>
          <w:color w:val="B8BB26"/>
          <w:sz w:val="20"/>
          <w:szCs w:val="20"/>
        </w:rPr>
        <w:t>problemCoins</w:t>
      </w:r>
      <w:r w:rsidRPr="00ED57F5">
        <w:rPr>
          <w:rFonts w:ascii="JetBrains Mono" w:hAnsi="JetBrains Mono"/>
          <w:color w:val="EBDBB2"/>
          <w:sz w:val="20"/>
          <w:szCs w:val="20"/>
        </w:rPr>
        <w:t>([</w:t>
      </w:r>
      <w:r w:rsidRPr="00ED57F5">
        <w:rPr>
          <w:rFonts w:ascii="JetBrains Mono" w:hAnsi="JetBrains Mono"/>
          <w:color w:val="D3869B"/>
          <w:sz w:val="20"/>
          <w:szCs w:val="20"/>
        </w:rPr>
        <w:t>2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ED57F5">
        <w:rPr>
          <w:rFonts w:ascii="JetBrains Mono" w:hAnsi="JetBrains Mono"/>
          <w:color w:val="D3869B"/>
          <w:sz w:val="20"/>
          <w:szCs w:val="20"/>
        </w:rPr>
        <w:t>4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ED57F5">
        <w:rPr>
          <w:rFonts w:ascii="JetBrains Mono" w:hAnsi="JetBrains Mono"/>
          <w:color w:val="D3869B"/>
          <w:sz w:val="20"/>
          <w:szCs w:val="20"/>
        </w:rPr>
        <w:t>1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ED57F5">
        <w:rPr>
          <w:rFonts w:ascii="JetBrains Mono" w:hAnsi="JetBrains Mono"/>
          <w:color w:val="D3869B"/>
          <w:sz w:val="20"/>
          <w:szCs w:val="20"/>
        </w:rPr>
        <w:t>2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ED57F5">
        <w:rPr>
          <w:rFonts w:ascii="JetBrains Mono" w:hAnsi="JetBrains Mono"/>
          <w:color w:val="D3869B"/>
          <w:sz w:val="20"/>
          <w:szCs w:val="20"/>
        </w:rPr>
        <w:t>7</w:t>
      </w:r>
      <w:r w:rsidRPr="00ED57F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ED57F5">
        <w:rPr>
          <w:rFonts w:ascii="JetBrains Mono" w:hAnsi="JetBrains Mono"/>
          <w:color w:val="D3869B"/>
          <w:sz w:val="20"/>
          <w:szCs w:val="20"/>
        </w:rPr>
        <w:t>8</w:t>
      </w:r>
      <w:r w:rsidRPr="00ED57F5">
        <w:rPr>
          <w:rFonts w:ascii="JetBrains Mono" w:hAnsi="JetBrains Mono"/>
          <w:color w:val="EBDBB2"/>
          <w:sz w:val="20"/>
          <w:szCs w:val="20"/>
        </w:rPr>
        <w:t>]));</w:t>
      </w:r>
    </w:p>
    <w:p w14:paraId="0E5CEA3B" w14:textId="53E0B774" w:rsidR="006104C7" w:rsidRPr="00730313" w:rsidRDefault="00B72835" w:rsidP="006104C7">
      <w:pPr>
        <w:keepNext/>
        <w:keepLines/>
        <w:spacing w:before="240"/>
        <w:outlineLvl w:val="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lastRenderedPageBreak/>
        <w:t>Задачи на строки-2</w:t>
      </w:r>
      <w:r w:rsidR="006104C7" w:rsidRPr="00730313">
        <w:rPr>
          <w:sz w:val="28"/>
          <w:szCs w:val="28"/>
          <w:lang w:val="ru-RU"/>
        </w:rPr>
        <w:t>:</w:t>
      </w:r>
    </w:p>
    <w:p w14:paraId="3FEF8B0A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FE8019"/>
          <w:sz w:val="20"/>
          <w:szCs w:val="20"/>
        </w:rPr>
        <w:t>cons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B8BB26"/>
          <w:sz w:val="20"/>
          <w:szCs w:val="20"/>
        </w:rPr>
        <w:t>winString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str1, str2) </w:t>
      </w:r>
      <w:r w:rsidRPr="00B72835">
        <w:rPr>
          <w:rFonts w:ascii="JetBrains Mono" w:hAnsi="JetBrains Mono"/>
          <w:color w:val="FE8019"/>
          <w:sz w:val="20"/>
          <w:szCs w:val="20"/>
        </w:rPr>
        <w:t>=&g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63B5D2A0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str1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B72835">
        <w:rPr>
          <w:rFonts w:ascii="JetBrains Mono" w:hAnsi="JetBrains Mono"/>
          <w:color w:val="FE8019"/>
          <w:sz w:val="20"/>
          <w:szCs w:val="20"/>
        </w:rPr>
        <w:t>==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E8019"/>
          <w:sz w:val="20"/>
          <w:szCs w:val="20"/>
        </w:rPr>
        <w:t>||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2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B72835">
        <w:rPr>
          <w:rFonts w:ascii="JetBrains Mono" w:hAnsi="JetBrains Mono"/>
          <w:color w:val="FE8019"/>
          <w:sz w:val="20"/>
          <w:szCs w:val="20"/>
        </w:rPr>
        <w:t>==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>) {</w:t>
      </w:r>
    </w:p>
    <w:p w14:paraId="515E35B7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ABD2F"/>
          <w:sz w:val="20"/>
          <w:szCs w:val="20"/>
        </w:rPr>
        <w:t>`empty string`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263F9568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}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str1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B72835">
        <w:rPr>
          <w:rFonts w:ascii="JetBrains Mono" w:hAnsi="JetBrains Mono"/>
          <w:color w:val="FE8019"/>
          <w:sz w:val="20"/>
          <w:szCs w:val="20"/>
        </w:rPr>
        <w:t>!=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2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>length) {</w:t>
      </w:r>
    </w:p>
    <w:p w14:paraId="70538E25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ABD2F"/>
          <w:sz w:val="20"/>
          <w:szCs w:val="20"/>
        </w:rPr>
        <w:t>`different length`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508119B3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3C3D667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arrChar1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1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plit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'</w:t>
      </w:r>
      <w:r w:rsidRPr="00B72835">
        <w:rPr>
          <w:rFonts w:ascii="JetBrains Mono" w:hAnsi="JetBrains Mono"/>
          <w:color w:val="EBDBB2"/>
          <w:sz w:val="20"/>
          <w:szCs w:val="20"/>
        </w:rPr>
        <w:t>)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ort</w:t>
      </w:r>
      <w:r w:rsidRPr="00B72835">
        <w:rPr>
          <w:rFonts w:ascii="JetBrains Mono" w:hAnsi="JetBrains Mono"/>
          <w:color w:val="EBDBB2"/>
          <w:sz w:val="20"/>
          <w:szCs w:val="20"/>
        </w:rPr>
        <w:t>();</w:t>
      </w:r>
    </w:p>
    <w:p w14:paraId="0B04CFE3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arrChar2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2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plit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'</w:t>
      </w:r>
      <w:r w:rsidRPr="00B72835">
        <w:rPr>
          <w:rFonts w:ascii="JetBrains Mono" w:hAnsi="JetBrains Mono"/>
          <w:color w:val="EBDBB2"/>
          <w:sz w:val="20"/>
          <w:szCs w:val="20"/>
        </w:rPr>
        <w:t>)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ort</w:t>
      </w:r>
      <w:r w:rsidRPr="00B72835">
        <w:rPr>
          <w:rFonts w:ascii="JetBrains Mono" w:hAnsi="JetBrains Mono"/>
          <w:color w:val="EBDBB2"/>
          <w:sz w:val="20"/>
          <w:szCs w:val="20"/>
        </w:rPr>
        <w:t>();</w:t>
      </w:r>
    </w:p>
    <w:p w14:paraId="52A80038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</w:t>
      </w:r>
    </w:p>
    <w:p w14:paraId="121D4C7F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arrChar1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every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((el, idx) </w:t>
      </w:r>
      <w:r w:rsidRPr="00B72835">
        <w:rPr>
          <w:rFonts w:ascii="JetBrains Mono" w:hAnsi="JetBrains Mono"/>
          <w:color w:val="FE8019"/>
          <w:sz w:val="20"/>
          <w:szCs w:val="20"/>
        </w:rPr>
        <w:t>=&g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el </w:t>
      </w:r>
      <w:r w:rsidRPr="00B72835">
        <w:rPr>
          <w:rFonts w:ascii="JetBrains Mono" w:hAnsi="JetBrains Mono"/>
          <w:color w:val="FE8019"/>
          <w:sz w:val="20"/>
          <w:szCs w:val="20"/>
        </w:rPr>
        <w:t>&lt;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arrChar2[idx]) </w:t>
      </w:r>
      <w:r w:rsidRPr="00B72835">
        <w:rPr>
          <w:rFonts w:ascii="JetBrains Mono" w:hAnsi="JetBrains Mono"/>
          <w:color w:val="FE8019"/>
          <w:sz w:val="20"/>
          <w:szCs w:val="20"/>
        </w:rPr>
        <w:t>||</w:t>
      </w:r>
    </w:p>
    <w:p w14:paraId="090C6A0C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arrChar2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every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((el, idx) </w:t>
      </w:r>
      <w:r w:rsidRPr="00B72835">
        <w:rPr>
          <w:rFonts w:ascii="JetBrains Mono" w:hAnsi="JetBrains Mono"/>
          <w:color w:val="FE8019"/>
          <w:sz w:val="20"/>
          <w:szCs w:val="20"/>
        </w:rPr>
        <w:t>=&g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el </w:t>
      </w:r>
      <w:r w:rsidRPr="00B72835">
        <w:rPr>
          <w:rFonts w:ascii="JetBrains Mono" w:hAnsi="JetBrains Mono"/>
          <w:color w:val="FE8019"/>
          <w:sz w:val="20"/>
          <w:szCs w:val="20"/>
        </w:rPr>
        <w:t>&lt;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arrChar1[idx])</w:t>
      </w:r>
    </w:p>
    <w:p w14:paraId="3C4D13E5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) {</w:t>
      </w:r>
    </w:p>
    <w:p w14:paraId="7401013E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true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6599AB8C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5356F5CC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false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4A206814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>};</w:t>
      </w:r>
    </w:p>
    <w:p w14:paraId="5845A05B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winString:'</w:t>
      </w:r>
      <w:r w:rsidRPr="00B72835">
        <w:rPr>
          <w:rFonts w:ascii="JetBrains Mono" w:hAnsi="JetBrains Mono"/>
          <w:color w:val="EBDBB2"/>
          <w:sz w:val="20"/>
          <w:szCs w:val="20"/>
        </w:rPr>
        <w:t>);</w:t>
      </w:r>
    </w:p>
    <w:p w14:paraId="02259BC7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`'abe', 'xya'`</w:t>
      </w:r>
      <w:r w:rsidRPr="00B72835">
        <w:rPr>
          <w:rFonts w:ascii="JetBrains Mono" w:hAnsi="JetBrains Mono"/>
          <w:color w:val="EBDBB2"/>
          <w:sz w:val="20"/>
          <w:szCs w:val="20"/>
        </w:rPr>
        <w:t>);</w:t>
      </w:r>
    </w:p>
    <w:p w14:paraId="77D5D72A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B8BB26"/>
          <w:sz w:val="20"/>
          <w:szCs w:val="20"/>
        </w:rPr>
        <w:t>winStrin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abe'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B72835">
        <w:rPr>
          <w:rFonts w:ascii="JetBrains Mono" w:hAnsi="JetBrains Mono"/>
          <w:color w:val="FABD2F"/>
          <w:sz w:val="20"/>
          <w:szCs w:val="20"/>
        </w:rPr>
        <w:t>'xya'</w:t>
      </w:r>
      <w:r w:rsidRPr="00B72835">
        <w:rPr>
          <w:rFonts w:ascii="JetBrains Mono" w:hAnsi="JetBrains Mono"/>
          <w:color w:val="EBDBB2"/>
          <w:sz w:val="20"/>
          <w:szCs w:val="20"/>
        </w:rPr>
        <w:t>));</w:t>
      </w:r>
    </w:p>
    <w:p w14:paraId="61AC571A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B966021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FE8019"/>
          <w:sz w:val="20"/>
          <w:szCs w:val="20"/>
        </w:rPr>
        <w:t>cons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B8BB26"/>
          <w:sz w:val="20"/>
          <w:szCs w:val="20"/>
        </w:rPr>
        <w:t>isPolindrome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string) </w:t>
      </w:r>
      <w:r w:rsidRPr="00B72835">
        <w:rPr>
          <w:rFonts w:ascii="JetBrains Mono" w:hAnsi="JetBrains Mono"/>
          <w:color w:val="FE8019"/>
          <w:sz w:val="20"/>
          <w:szCs w:val="20"/>
        </w:rPr>
        <w:t>=&g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2F2AA1B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ing </w:t>
      </w:r>
      <w:r w:rsidRPr="00B72835">
        <w:rPr>
          <w:rFonts w:ascii="JetBrains Mono" w:hAnsi="JetBrains Mono"/>
          <w:color w:val="FE8019"/>
          <w:sz w:val="20"/>
          <w:szCs w:val="20"/>
        </w:rPr>
        <w:t>==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ing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plit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'</w:t>
      </w:r>
      <w:r w:rsidRPr="00B72835">
        <w:rPr>
          <w:rFonts w:ascii="JetBrains Mono" w:hAnsi="JetBrains Mono"/>
          <w:color w:val="EBDBB2"/>
          <w:sz w:val="20"/>
          <w:szCs w:val="20"/>
        </w:rPr>
        <w:t>)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reverse</w:t>
      </w:r>
      <w:r w:rsidRPr="00B72835">
        <w:rPr>
          <w:rFonts w:ascii="JetBrains Mono" w:hAnsi="JetBrains Mono"/>
          <w:color w:val="EBDBB2"/>
          <w:sz w:val="20"/>
          <w:szCs w:val="20"/>
        </w:rPr>
        <w:t>()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join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'</w:t>
      </w:r>
      <w:r w:rsidRPr="00B72835">
        <w:rPr>
          <w:rFonts w:ascii="JetBrains Mono" w:hAnsi="JetBrains Mono"/>
          <w:color w:val="EBDBB2"/>
          <w:sz w:val="20"/>
          <w:szCs w:val="20"/>
        </w:rPr>
        <w:t>);</w:t>
      </w:r>
    </w:p>
    <w:p w14:paraId="727498A9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>};</w:t>
      </w:r>
    </w:p>
    <w:p w14:paraId="7E1176D7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F090239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FE8019"/>
          <w:sz w:val="20"/>
          <w:szCs w:val="20"/>
        </w:rPr>
        <w:t>cons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B8BB26"/>
          <w:sz w:val="20"/>
          <w:szCs w:val="20"/>
        </w:rPr>
        <w:t>longestPolindrome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string) </w:t>
      </w:r>
      <w:r w:rsidRPr="00B72835">
        <w:rPr>
          <w:rFonts w:ascii="JetBrains Mono" w:hAnsi="JetBrains Mono"/>
          <w:color w:val="FE8019"/>
          <w:sz w:val="20"/>
          <w:szCs w:val="20"/>
        </w:rPr>
        <w:t>=&g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7A7491C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string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B72835">
        <w:rPr>
          <w:rFonts w:ascii="JetBrains Mono" w:hAnsi="JetBrains Mono"/>
          <w:color w:val="FE8019"/>
          <w:sz w:val="20"/>
          <w:szCs w:val="20"/>
        </w:rPr>
        <w:t>==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>) {</w:t>
      </w:r>
    </w:p>
    <w:p w14:paraId="07AC6927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ABD2F"/>
          <w:sz w:val="20"/>
          <w:szCs w:val="20"/>
        </w:rPr>
        <w:t>`it is empty`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7C4AB68F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594A9165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longest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ABD2F"/>
          <w:sz w:val="20"/>
          <w:szCs w:val="20"/>
        </w:rPr>
        <w:t>''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1CB8BCDD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B72835">
        <w:rPr>
          <w:rFonts w:ascii="JetBrains Mono" w:hAnsi="JetBrains Mono"/>
          <w:color w:val="FE8019"/>
          <w:sz w:val="20"/>
          <w:szCs w:val="20"/>
        </w:rPr>
        <w:t>&l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ing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>length; i</w:t>
      </w:r>
      <w:r w:rsidRPr="00B72835">
        <w:rPr>
          <w:rFonts w:ascii="JetBrains Mono" w:hAnsi="JetBrains Mono"/>
          <w:color w:val="FE8019"/>
          <w:sz w:val="20"/>
          <w:szCs w:val="20"/>
        </w:rPr>
        <w:t>++</w:t>
      </w:r>
      <w:r w:rsidRPr="00B72835">
        <w:rPr>
          <w:rFonts w:ascii="JetBrains Mono" w:hAnsi="JetBrains Mono"/>
          <w:color w:val="EBDBB2"/>
          <w:sz w:val="20"/>
          <w:szCs w:val="20"/>
        </w:rPr>
        <w:t>) {</w:t>
      </w:r>
    </w:p>
    <w:p w14:paraId="763236B6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B72835">
        <w:rPr>
          <w:rFonts w:ascii="JetBrains Mono" w:hAnsi="JetBrains Mono"/>
          <w:color w:val="FE8019"/>
          <w:sz w:val="20"/>
          <w:szCs w:val="20"/>
        </w:rPr>
        <w:t>&l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ing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>length; j</w:t>
      </w:r>
      <w:r w:rsidRPr="00B72835">
        <w:rPr>
          <w:rFonts w:ascii="JetBrains Mono" w:hAnsi="JetBrains Mono"/>
          <w:color w:val="FE8019"/>
          <w:sz w:val="20"/>
          <w:szCs w:val="20"/>
        </w:rPr>
        <w:t>++</w:t>
      </w:r>
      <w:r w:rsidRPr="00B72835">
        <w:rPr>
          <w:rFonts w:ascii="JetBrains Mono" w:hAnsi="JetBrains Mono"/>
          <w:color w:val="EBDBB2"/>
          <w:sz w:val="20"/>
          <w:szCs w:val="20"/>
        </w:rPr>
        <w:t>) {</w:t>
      </w:r>
    </w:p>
    <w:p w14:paraId="7F69C871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ubstr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ing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lice</w:t>
      </w:r>
      <w:r w:rsidRPr="00B72835">
        <w:rPr>
          <w:rFonts w:ascii="JetBrains Mono" w:hAnsi="JetBrains Mono"/>
          <w:color w:val="EBDBB2"/>
          <w:sz w:val="20"/>
          <w:szCs w:val="20"/>
        </w:rPr>
        <w:t>(i, j);</w:t>
      </w:r>
    </w:p>
    <w:p w14:paraId="183B9FA6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B72835">
        <w:rPr>
          <w:rFonts w:ascii="JetBrains Mono" w:hAnsi="JetBrains Mono"/>
          <w:color w:val="B8BB26"/>
          <w:sz w:val="20"/>
          <w:szCs w:val="20"/>
        </w:rPr>
        <w:t>isPolindrome</w:t>
      </w:r>
      <w:r w:rsidRPr="00B72835">
        <w:rPr>
          <w:rFonts w:ascii="JetBrains Mono" w:hAnsi="JetBrains Mono"/>
          <w:color w:val="EBDBB2"/>
          <w:sz w:val="20"/>
          <w:szCs w:val="20"/>
        </w:rPr>
        <w:t>(substr)) {</w:t>
      </w:r>
    </w:p>
    <w:p w14:paraId="42685BE0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longest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D3869B"/>
          <w:sz w:val="20"/>
          <w:szCs w:val="20"/>
        </w:rPr>
        <w:t>length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E8019"/>
          <w:sz w:val="20"/>
          <w:szCs w:val="20"/>
        </w:rPr>
        <w:t>&l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ubstr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>length) {</w:t>
      </w:r>
    </w:p>
    <w:p w14:paraId="38997F89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    longest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ubstr;</w:t>
      </w:r>
    </w:p>
    <w:p w14:paraId="73BE7878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  }</w:t>
      </w:r>
    </w:p>
    <w:p w14:paraId="6D207B4B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1226D513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6C8F1DF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5F3EC27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longest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D3869B"/>
          <w:sz w:val="20"/>
          <w:szCs w:val="20"/>
        </w:rPr>
        <w:t>length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E8019"/>
          <w:sz w:val="20"/>
          <w:szCs w:val="20"/>
        </w:rPr>
        <w:t>==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>) {</w:t>
      </w:r>
    </w:p>
    <w:p w14:paraId="49B75CA0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ABD2F"/>
          <w:sz w:val="20"/>
          <w:szCs w:val="20"/>
        </w:rPr>
        <w:t>`no polindrome`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1A693268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50BF6FCF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longest;</w:t>
      </w:r>
    </w:p>
    <w:p w14:paraId="5B314299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>};</w:t>
      </w:r>
    </w:p>
    <w:p w14:paraId="0BD4BEBA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longestPolindrome:'</w:t>
      </w:r>
      <w:r w:rsidRPr="00B72835">
        <w:rPr>
          <w:rFonts w:ascii="JetBrains Mono" w:hAnsi="JetBrains Mono"/>
          <w:color w:val="EBDBB2"/>
          <w:sz w:val="20"/>
          <w:szCs w:val="20"/>
        </w:rPr>
        <w:t>);</w:t>
      </w:r>
    </w:p>
    <w:p w14:paraId="7BA5A28F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babad'</w:t>
      </w:r>
      <w:r w:rsidRPr="00B72835">
        <w:rPr>
          <w:rFonts w:ascii="JetBrains Mono" w:hAnsi="JetBrains Mono"/>
          <w:color w:val="EBDBB2"/>
          <w:sz w:val="20"/>
          <w:szCs w:val="20"/>
        </w:rPr>
        <w:t>);</w:t>
      </w:r>
    </w:p>
    <w:p w14:paraId="1C5A429C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lastRenderedPageBreak/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B8BB26"/>
          <w:sz w:val="20"/>
          <w:szCs w:val="20"/>
        </w:rPr>
        <w:t>longestPolindrome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babad'</w:t>
      </w:r>
      <w:r w:rsidRPr="00B72835">
        <w:rPr>
          <w:rFonts w:ascii="JetBrains Mono" w:hAnsi="JetBrains Mono"/>
          <w:color w:val="EBDBB2"/>
          <w:sz w:val="20"/>
          <w:szCs w:val="20"/>
        </w:rPr>
        <w:t>));</w:t>
      </w:r>
    </w:p>
    <w:p w14:paraId="4DBA1B7C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7BD4274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FE8019"/>
          <w:sz w:val="20"/>
          <w:szCs w:val="20"/>
        </w:rPr>
        <w:t>cons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B8BB26"/>
          <w:sz w:val="20"/>
          <w:szCs w:val="20"/>
        </w:rPr>
        <w:t>subCoun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string) </w:t>
      </w:r>
      <w:r w:rsidRPr="00B72835">
        <w:rPr>
          <w:rFonts w:ascii="JetBrains Mono" w:hAnsi="JetBrains Mono"/>
          <w:color w:val="FE8019"/>
          <w:sz w:val="20"/>
          <w:szCs w:val="20"/>
        </w:rPr>
        <w:t>=&g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2AB5740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result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723EF682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length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ing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>length;</w:t>
      </w:r>
    </w:p>
    <w:p w14:paraId="7483C545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B72835">
        <w:rPr>
          <w:rFonts w:ascii="JetBrains Mono" w:hAnsi="JetBrains Mono"/>
          <w:color w:val="FE8019"/>
          <w:sz w:val="20"/>
          <w:szCs w:val="20"/>
        </w:rPr>
        <w:t>&l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length; i</w:t>
      </w:r>
      <w:r w:rsidRPr="00B72835">
        <w:rPr>
          <w:rFonts w:ascii="JetBrains Mono" w:hAnsi="JetBrains Mono"/>
          <w:color w:val="FE8019"/>
          <w:sz w:val="20"/>
          <w:szCs w:val="20"/>
        </w:rPr>
        <w:t>++</w:t>
      </w:r>
      <w:r w:rsidRPr="00B72835">
        <w:rPr>
          <w:rFonts w:ascii="JetBrains Mono" w:hAnsi="JetBrains Mono"/>
          <w:color w:val="EBDBB2"/>
          <w:sz w:val="20"/>
          <w:szCs w:val="20"/>
        </w:rPr>
        <w:t>) {</w:t>
      </w:r>
    </w:p>
    <w:p w14:paraId="7E33E591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B72835">
        <w:rPr>
          <w:rFonts w:ascii="JetBrains Mono" w:hAnsi="JetBrains Mono"/>
          <w:color w:val="FE8019"/>
          <w:sz w:val="20"/>
          <w:szCs w:val="20"/>
        </w:rPr>
        <w:t>+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1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B72835">
        <w:rPr>
          <w:rFonts w:ascii="JetBrains Mono" w:hAnsi="JetBrains Mono"/>
          <w:color w:val="FE8019"/>
          <w:sz w:val="20"/>
          <w:szCs w:val="20"/>
        </w:rPr>
        <w:t>&l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length </w:t>
      </w:r>
      <w:r w:rsidRPr="00B72835">
        <w:rPr>
          <w:rFonts w:ascii="JetBrains Mono" w:hAnsi="JetBrains Mono"/>
          <w:color w:val="FE8019"/>
          <w:sz w:val="20"/>
          <w:szCs w:val="20"/>
        </w:rPr>
        <w:t>+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1</w:t>
      </w:r>
      <w:r w:rsidRPr="00B72835">
        <w:rPr>
          <w:rFonts w:ascii="JetBrains Mono" w:hAnsi="JetBrains Mono"/>
          <w:color w:val="EBDBB2"/>
          <w:sz w:val="20"/>
          <w:szCs w:val="20"/>
        </w:rPr>
        <w:t>; j</w:t>
      </w:r>
      <w:r w:rsidRPr="00B72835">
        <w:rPr>
          <w:rFonts w:ascii="JetBrains Mono" w:hAnsi="JetBrains Mono"/>
          <w:color w:val="FE8019"/>
          <w:sz w:val="20"/>
          <w:szCs w:val="20"/>
        </w:rPr>
        <w:t>++</w:t>
      </w:r>
      <w:r w:rsidRPr="00B72835">
        <w:rPr>
          <w:rFonts w:ascii="JetBrains Mono" w:hAnsi="JetBrains Mono"/>
          <w:color w:val="EBDBB2"/>
          <w:sz w:val="20"/>
          <w:szCs w:val="20"/>
        </w:rPr>
        <w:t>) {</w:t>
      </w:r>
    </w:p>
    <w:p w14:paraId="27FAF579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ub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tring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lice</w:t>
      </w:r>
      <w:r w:rsidRPr="00B72835">
        <w:rPr>
          <w:rFonts w:ascii="JetBrains Mono" w:hAnsi="JetBrains Mono"/>
          <w:color w:val="EBDBB2"/>
          <w:sz w:val="20"/>
          <w:szCs w:val="20"/>
        </w:rPr>
        <w:t>(i, j);</w:t>
      </w:r>
    </w:p>
    <w:p w14:paraId="61A7D7EE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B72835">
        <w:rPr>
          <w:rFonts w:ascii="JetBrains Mono" w:hAnsi="JetBrains Mono"/>
          <w:color w:val="FE8019"/>
          <w:sz w:val="20"/>
          <w:szCs w:val="20"/>
        </w:rPr>
        <w:t>let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B72835">
        <w:rPr>
          <w:rFonts w:ascii="JetBrains Mono" w:hAnsi="JetBrains Mono"/>
          <w:color w:val="FE8019"/>
          <w:sz w:val="20"/>
          <w:szCs w:val="20"/>
        </w:rPr>
        <w:t>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B72835">
        <w:rPr>
          <w:rFonts w:ascii="JetBrains Mono" w:hAnsi="JetBrains Mono"/>
          <w:color w:val="FE8019"/>
          <w:sz w:val="20"/>
          <w:szCs w:val="20"/>
        </w:rPr>
        <w:t>&lt;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ub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>length; i</w:t>
      </w:r>
      <w:r w:rsidRPr="00B72835">
        <w:rPr>
          <w:rFonts w:ascii="JetBrains Mono" w:hAnsi="JetBrains Mono"/>
          <w:color w:val="FE8019"/>
          <w:sz w:val="20"/>
          <w:szCs w:val="20"/>
        </w:rPr>
        <w:t>++</w:t>
      </w:r>
      <w:r w:rsidRPr="00B72835">
        <w:rPr>
          <w:rFonts w:ascii="JetBrains Mono" w:hAnsi="JetBrains Mono"/>
          <w:color w:val="EBDBB2"/>
          <w:sz w:val="20"/>
          <w:szCs w:val="20"/>
        </w:rPr>
        <w:t>) {</w:t>
      </w:r>
    </w:p>
    <w:p w14:paraId="7F13AF68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(sub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lice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D3869B"/>
          <w:sz w:val="20"/>
          <w:szCs w:val="20"/>
        </w:rPr>
        <w:t>0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, i) </w:t>
      </w:r>
      <w:r w:rsidRPr="00B72835">
        <w:rPr>
          <w:rFonts w:ascii="JetBrains Mono" w:hAnsi="JetBrains Mono"/>
          <w:color w:val="FE8019"/>
          <w:sz w:val="20"/>
          <w:szCs w:val="20"/>
        </w:rPr>
        <w:t>===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sub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slice</w:t>
      </w:r>
      <w:r w:rsidRPr="00B72835">
        <w:rPr>
          <w:rFonts w:ascii="JetBrains Mono" w:hAnsi="JetBrains Mono"/>
          <w:color w:val="EBDBB2"/>
          <w:sz w:val="20"/>
          <w:szCs w:val="20"/>
        </w:rPr>
        <w:t>(i, sub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EBDBB2"/>
          <w:sz w:val="20"/>
          <w:szCs w:val="20"/>
        </w:rPr>
        <w:t>length)) {</w:t>
      </w:r>
    </w:p>
    <w:p w14:paraId="313D22D7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    result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push</w:t>
      </w:r>
      <w:r w:rsidRPr="00B72835">
        <w:rPr>
          <w:rFonts w:ascii="JetBrains Mono" w:hAnsi="JetBrains Mono"/>
          <w:color w:val="EBDBB2"/>
          <w:sz w:val="20"/>
          <w:szCs w:val="20"/>
        </w:rPr>
        <w:t>(sub);</w:t>
      </w:r>
    </w:p>
    <w:p w14:paraId="116E67E7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  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5394BB92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  }</w:t>
      </w:r>
    </w:p>
    <w:p w14:paraId="0BECA1CA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10077C61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0A3B5F59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2C57F19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B72835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B72835">
        <w:rPr>
          <w:rFonts w:ascii="JetBrains Mono" w:hAnsi="JetBrains Mono"/>
          <w:color w:val="83A598"/>
          <w:sz w:val="20"/>
          <w:szCs w:val="20"/>
        </w:rPr>
        <w:t>Set</w:t>
      </w:r>
      <w:r w:rsidRPr="00B72835">
        <w:rPr>
          <w:rFonts w:ascii="JetBrains Mono" w:hAnsi="JetBrains Mono"/>
          <w:color w:val="EBDBB2"/>
          <w:sz w:val="20"/>
          <w:szCs w:val="20"/>
        </w:rPr>
        <w:t>(result)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D3869B"/>
          <w:sz w:val="20"/>
          <w:szCs w:val="20"/>
        </w:rPr>
        <w:t>size</w:t>
      </w:r>
      <w:r w:rsidRPr="00B72835">
        <w:rPr>
          <w:rFonts w:ascii="JetBrains Mono" w:hAnsi="JetBrains Mono"/>
          <w:color w:val="EBDBB2"/>
          <w:sz w:val="20"/>
          <w:szCs w:val="20"/>
        </w:rPr>
        <w:t>;</w:t>
      </w:r>
    </w:p>
    <w:p w14:paraId="0DA9AA8B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EBDBB2"/>
          <w:sz w:val="20"/>
          <w:szCs w:val="20"/>
        </w:rPr>
        <w:t>};</w:t>
      </w:r>
    </w:p>
    <w:p w14:paraId="41003C69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11A5E8A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subCount:'</w:t>
      </w:r>
      <w:r w:rsidRPr="00B72835">
        <w:rPr>
          <w:rFonts w:ascii="JetBrains Mono" w:hAnsi="JetBrains Mono"/>
          <w:color w:val="EBDBB2"/>
          <w:sz w:val="20"/>
          <w:szCs w:val="20"/>
        </w:rPr>
        <w:t>);</w:t>
      </w:r>
    </w:p>
    <w:p w14:paraId="2BA9982B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abcabcabc'</w:t>
      </w:r>
      <w:r w:rsidRPr="00B72835">
        <w:rPr>
          <w:rFonts w:ascii="JetBrains Mono" w:hAnsi="JetBrains Mono"/>
          <w:color w:val="EBDBB2"/>
          <w:sz w:val="20"/>
          <w:szCs w:val="20"/>
        </w:rPr>
        <w:t>);</w:t>
      </w:r>
    </w:p>
    <w:p w14:paraId="243F80C4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B72835">
        <w:rPr>
          <w:rFonts w:ascii="JetBrains Mono" w:hAnsi="JetBrains Mono"/>
          <w:color w:val="D3869B"/>
          <w:sz w:val="20"/>
          <w:szCs w:val="20"/>
        </w:rPr>
        <w:t>console</w:t>
      </w:r>
      <w:r w:rsidRPr="00B72835">
        <w:rPr>
          <w:rFonts w:ascii="JetBrains Mono" w:hAnsi="JetBrains Mono"/>
          <w:color w:val="928374"/>
          <w:sz w:val="20"/>
          <w:szCs w:val="20"/>
        </w:rPr>
        <w:t>.</w:t>
      </w:r>
      <w:r w:rsidRPr="00B72835">
        <w:rPr>
          <w:rFonts w:ascii="JetBrains Mono" w:hAnsi="JetBrains Mono"/>
          <w:color w:val="B8BB26"/>
          <w:sz w:val="20"/>
          <w:szCs w:val="20"/>
        </w:rPr>
        <w:t>log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B8BB26"/>
          <w:sz w:val="20"/>
          <w:szCs w:val="20"/>
        </w:rPr>
        <w:t>subCount</w:t>
      </w:r>
      <w:r w:rsidRPr="00B72835">
        <w:rPr>
          <w:rFonts w:ascii="JetBrains Mono" w:hAnsi="JetBrains Mono"/>
          <w:color w:val="EBDBB2"/>
          <w:sz w:val="20"/>
          <w:szCs w:val="20"/>
        </w:rPr>
        <w:t>(</w:t>
      </w:r>
      <w:r w:rsidRPr="00B72835">
        <w:rPr>
          <w:rFonts w:ascii="JetBrains Mono" w:hAnsi="JetBrains Mono"/>
          <w:color w:val="FABD2F"/>
          <w:sz w:val="20"/>
          <w:szCs w:val="20"/>
        </w:rPr>
        <w:t>'abcabcabc'</w:t>
      </w:r>
      <w:r w:rsidRPr="00B72835">
        <w:rPr>
          <w:rFonts w:ascii="JetBrains Mono" w:hAnsi="JetBrains Mono"/>
          <w:color w:val="EBDBB2"/>
          <w:sz w:val="20"/>
          <w:szCs w:val="20"/>
        </w:rPr>
        <w:t>));</w:t>
      </w:r>
    </w:p>
    <w:p w14:paraId="333B9C32" w14:textId="77777777" w:rsidR="00B72835" w:rsidRPr="00B72835" w:rsidRDefault="00B72835" w:rsidP="00B72835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31AE259" w14:textId="1785AE91" w:rsidR="00765202" w:rsidRPr="006104C7" w:rsidRDefault="00765202" w:rsidP="006104C7">
      <w:pPr>
        <w:spacing w:line="259" w:lineRule="auto"/>
        <w:rPr>
          <w:sz w:val="19"/>
          <w:szCs w:val="19"/>
        </w:rPr>
      </w:pPr>
    </w:p>
    <w:p w14:paraId="07AC0630" w14:textId="10B8C0AC" w:rsidR="00DC5F6D" w:rsidRDefault="000825EA" w:rsidP="00680DA7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r w:rsidRPr="006104C7">
        <w:rPr>
          <w:sz w:val="28"/>
          <w:szCs w:val="28"/>
        </w:rPr>
        <w:lastRenderedPageBreak/>
        <w:t>C</w:t>
      </w:r>
      <w:r>
        <w:rPr>
          <w:sz w:val="28"/>
          <w:szCs w:val="28"/>
        </w:rPr>
        <w:t>нимки</w:t>
      </w:r>
      <w:r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экрана</w:t>
      </w:r>
      <w:r w:rsidR="007F0D24"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работы</w:t>
      </w:r>
      <w:r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программы</w:t>
      </w:r>
      <w:bookmarkEnd w:id="1"/>
    </w:p>
    <w:p w14:paraId="1AC44773" w14:textId="70F7BACB" w:rsidR="005C2E31" w:rsidRDefault="005C2E31" w:rsidP="005C2E31">
      <w:pPr>
        <w:keepNext/>
        <w:keepLines/>
        <w:spacing w:before="240"/>
        <w:ind w:left="-284"/>
        <w:jc w:val="center"/>
        <w:outlineLvl w:val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AC5FD46" wp14:editId="170E6D6C">
            <wp:extent cx="2257063" cy="2606484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2945" cy="265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FC2E4" w14:textId="7EEC9A63" w:rsidR="005C31AB" w:rsidRDefault="005C2E31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3086729D" wp14:editId="674367AC">
            <wp:extent cx="2430410" cy="160454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348" cy="160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BCDB6" w14:textId="15C9C647" w:rsidR="005C2E31" w:rsidRDefault="005C2E31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7C10E720" wp14:editId="7717548C">
            <wp:extent cx="2441985" cy="997927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9874" cy="100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B31F3" w14:textId="48CA50CF" w:rsidR="00FD77BE" w:rsidRDefault="005C2E31" w:rsidP="003D70E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47A06E91" wp14:editId="53B102EE">
            <wp:extent cx="2418836" cy="225364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402" cy="2265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E29EE" w14:textId="683A6845" w:rsidR="002361D6" w:rsidRDefault="00795F83" w:rsidP="00267C4D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bookmarkStart w:id="2" w:name="_Toc70027543"/>
      <w:r>
        <w:rPr>
          <w:sz w:val="28"/>
          <w:szCs w:val="28"/>
        </w:rPr>
        <w:t>Вывод</w:t>
      </w:r>
      <w:bookmarkEnd w:id="2"/>
    </w:p>
    <w:p w14:paraId="34367FDF" w14:textId="0EE09337" w:rsidR="00D63675" w:rsidRPr="00FB4036" w:rsidRDefault="009B3ABC" w:rsidP="00A86535">
      <w:pPr>
        <w:spacing w:line="360" w:lineRule="auto"/>
        <w:ind w:firstLine="709"/>
        <w:rPr>
          <w:sz w:val="28"/>
          <w:szCs w:val="28"/>
          <w:lang w:val="ru-RU"/>
        </w:rPr>
      </w:pPr>
      <w:bookmarkStart w:id="3" w:name="_Toc70027544"/>
      <w:r>
        <w:rPr>
          <w:sz w:val="28"/>
          <w:szCs w:val="28"/>
        </w:rPr>
        <w:t xml:space="preserve">В ходе выполнения </w:t>
      </w:r>
      <w:r w:rsidR="007E5CE0">
        <w:rPr>
          <w:sz w:val="28"/>
          <w:szCs w:val="28"/>
          <w:lang w:val="ru-RU"/>
        </w:rPr>
        <w:t>практических</w:t>
      </w:r>
      <w:r>
        <w:rPr>
          <w:sz w:val="28"/>
          <w:szCs w:val="28"/>
        </w:rPr>
        <w:t xml:space="preserve"> </w:t>
      </w:r>
      <w:r w:rsidR="007E5CE0">
        <w:rPr>
          <w:sz w:val="28"/>
          <w:szCs w:val="28"/>
          <w:lang w:val="ru-RU"/>
        </w:rPr>
        <w:t>задач</w:t>
      </w:r>
      <w:r w:rsidRPr="00B71262">
        <w:rPr>
          <w:sz w:val="28"/>
          <w:szCs w:val="28"/>
        </w:rPr>
        <w:t xml:space="preserve">, </w:t>
      </w:r>
      <w:r>
        <w:rPr>
          <w:sz w:val="28"/>
          <w:szCs w:val="28"/>
        </w:rPr>
        <w:t>мной бы</w:t>
      </w:r>
      <w:r w:rsidR="00525877">
        <w:rPr>
          <w:sz w:val="28"/>
          <w:szCs w:val="28"/>
        </w:rPr>
        <w:t>ли</w:t>
      </w:r>
      <w:r>
        <w:rPr>
          <w:sz w:val="28"/>
          <w:szCs w:val="28"/>
        </w:rPr>
        <w:t xml:space="preserve"> </w:t>
      </w:r>
      <w:r w:rsidR="00EA64F6">
        <w:rPr>
          <w:sz w:val="28"/>
          <w:szCs w:val="28"/>
          <w:lang w:val="ru-RU"/>
        </w:rPr>
        <w:t>применены</w:t>
      </w:r>
      <w:r w:rsidR="00525877">
        <w:rPr>
          <w:sz w:val="28"/>
          <w:szCs w:val="28"/>
        </w:rPr>
        <w:t xml:space="preserve"> навыки</w:t>
      </w:r>
      <w:r w:rsidR="00EA64F6" w:rsidRPr="00EA64F6">
        <w:rPr>
          <w:sz w:val="28"/>
          <w:szCs w:val="28"/>
          <w:lang w:val="ru-RU"/>
        </w:rPr>
        <w:t xml:space="preserve">, </w:t>
      </w:r>
      <w:bookmarkEnd w:id="3"/>
      <w:r w:rsidR="00EA64F6">
        <w:rPr>
          <w:sz w:val="28"/>
          <w:szCs w:val="28"/>
          <w:lang w:val="ru-RU"/>
        </w:rPr>
        <w:t>полученные в течения курса</w:t>
      </w:r>
      <w:r w:rsidR="00FB4036" w:rsidRPr="00FB4036">
        <w:rPr>
          <w:sz w:val="28"/>
          <w:szCs w:val="28"/>
          <w:lang w:val="ru-RU"/>
        </w:rPr>
        <w:t xml:space="preserve">, </w:t>
      </w:r>
      <w:r w:rsidR="00FB4036">
        <w:rPr>
          <w:sz w:val="28"/>
          <w:szCs w:val="28"/>
          <w:lang w:val="ru-RU"/>
        </w:rPr>
        <w:t>что позволило мне реализовать оптимальное решение</w:t>
      </w:r>
      <w:r w:rsidR="00FB4036" w:rsidRPr="00FB4036">
        <w:rPr>
          <w:sz w:val="28"/>
          <w:szCs w:val="28"/>
          <w:lang w:val="ru-RU"/>
        </w:rPr>
        <w:t>.</w:t>
      </w:r>
    </w:p>
    <w:sectPr w:rsidR="00D63675" w:rsidRPr="00FB4036" w:rsidSect="00E218E0">
      <w:footerReference w:type="default" r:id="rId1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952D5" w14:textId="77777777" w:rsidR="00026894" w:rsidRDefault="00026894" w:rsidP="00E218E0">
      <w:r>
        <w:separator/>
      </w:r>
    </w:p>
  </w:endnote>
  <w:endnote w:type="continuationSeparator" w:id="0">
    <w:p w14:paraId="0FB01665" w14:textId="77777777" w:rsidR="00026894" w:rsidRDefault="00026894" w:rsidP="00E21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JetBrains Mono">
    <w:altName w:val="JetBrains Mono"/>
    <w:panose1 w:val="020B0509020102050004"/>
    <w:charset w:val="4D"/>
    <w:family w:val="modern"/>
    <w:pitch w:val="fixed"/>
    <w:sig w:usb0="20000207" w:usb1="00001801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972589484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14:paraId="2343B146" w14:textId="209F9024" w:rsidR="00E218E0" w:rsidRPr="00FB14DF" w:rsidRDefault="00E218E0">
        <w:pPr>
          <w:pStyle w:val="Foot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B14DF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B14DF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FB14DF">
          <w:rPr>
            <w:rFonts w:ascii="Times New Roman" w:hAnsi="Times New Roman" w:cs="Times New Roman"/>
            <w:sz w:val="28"/>
            <w:szCs w:val="28"/>
          </w:rPr>
          <w:t>2</w: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57C3D23" w14:textId="77777777" w:rsidR="00E218E0" w:rsidRDefault="00E21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12E2E" w14:textId="77777777" w:rsidR="00026894" w:rsidRDefault="00026894" w:rsidP="00E218E0">
      <w:r>
        <w:separator/>
      </w:r>
    </w:p>
  </w:footnote>
  <w:footnote w:type="continuationSeparator" w:id="0">
    <w:p w14:paraId="0937A5E6" w14:textId="77777777" w:rsidR="00026894" w:rsidRDefault="00026894" w:rsidP="00E21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30826"/>
    <w:multiLevelType w:val="hybridMultilevel"/>
    <w:tmpl w:val="34785B52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2195F"/>
    <w:multiLevelType w:val="multilevel"/>
    <w:tmpl w:val="052EF9C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36955D7"/>
    <w:multiLevelType w:val="multilevel"/>
    <w:tmpl w:val="C73E4A6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0E2119"/>
    <w:multiLevelType w:val="multilevel"/>
    <w:tmpl w:val="FE8E303C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EE46530"/>
    <w:multiLevelType w:val="multilevel"/>
    <w:tmpl w:val="7750C1F2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4D74D9"/>
    <w:multiLevelType w:val="multilevel"/>
    <w:tmpl w:val="0D5A9BD0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6275605D"/>
    <w:multiLevelType w:val="multilevel"/>
    <w:tmpl w:val="3446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00428F"/>
    <w:multiLevelType w:val="hybridMultilevel"/>
    <w:tmpl w:val="A572B8D6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9F2AA9"/>
    <w:multiLevelType w:val="multilevel"/>
    <w:tmpl w:val="988836CE"/>
    <w:lvl w:ilvl="0">
      <w:start w:val="10"/>
      <w:numFmt w:val="decimal"/>
      <w:lvlText w:val="(%1)"/>
      <w:lvlJc w:val="left"/>
      <w:pPr>
        <w:ind w:left="480" w:hanging="480"/>
      </w:pPr>
    </w:lvl>
    <w:lvl w:ilvl="1">
      <w:start w:val="10"/>
      <w:numFmt w:val="decimal"/>
      <w:lvlText w:val="(%2)"/>
      <w:lvlJc w:val="left"/>
      <w:pPr>
        <w:ind w:left="1200" w:hanging="480"/>
      </w:pPr>
    </w:lvl>
    <w:lvl w:ilvl="2">
      <w:start w:val="10"/>
      <w:numFmt w:val="decimal"/>
      <w:lvlText w:val="(%3)"/>
      <w:lvlJc w:val="left"/>
      <w:pPr>
        <w:ind w:left="1920" w:hanging="480"/>
      </w:pPr>
    </w:lvl>
    <w:lvl w:ilvl="3">
      <w:start w:val="10"/>
      <w:numFmt w:val="decimal"/>
      <w:lvlText w:val="(%4)"/>
      <w:lvlJc w:val="left"/>
      <w:pPr>
        <w:ind w:left="2640" w:hanging="480"/>
      </w:pPr>
    </w:lvl>
    <w:lvl w:ilvl="4">
      <w:start w:val="10"/>
      <w:numFmt w:val="decimal"/>
      <w:lvlText w:val="(%5)"/>
      <w:lvlJc w:val="left"/>
      <w:pPr>
        <w:ind w:left="3360" w:hanging="480"/>
      </w:pPr>
    </w:lvl>
    <w:lvl w:ilvl="5">
      <w:start w:val="10"/>
      <w:numFmt w:val="decimal"/>
      <w:lvlText w:val="(%6)"/>
      <w:lvlJc w:val="left"/>
      <w:pPr>
        <w:ind w:left="4080" w:hanging="480"/>
      </w:pPr>
    </w:lvl>
    <w:lvl w:ilvl="6">
      <w:start w:val="10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6FDF15EB"/>
    <w:multiLevelType w:val="multilevel"/>
    <w:tmpl w:val="18DE7C2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724012B"/>
    <w:multiLevelType w:val="multilevel"/>
    <w:tmpl w:val="F75297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8007CC7"/>
    <w:multiLevelType w:val="multilevel"/>
    <w:tmpl w:val="828E0980"/>
    <w:lvl w:ilvl="0">
      <w:start w:val="9"/>
      <w:numFmt w:val="decimal"/>
      <w:lvlText w:val="(%1)"/>
      <w:lvlJc w:val="left"/>
      <w:pPr>
        <w:ind w:left="480" w:hanging="480"/>
      </w:pPr>
    </w:lvl>
    <w:lvl w:ilvl="1">
      <w:start w:val="9"/>
      <w:numFmt w:val="decimal"/>
      <w:lvlText w:val="(%2)"/>
      <w:lvlJc w:val="left"/>
      <w:pPr>
        <w:ind w:left="1200" w:hanging="480"/>
      </w:pPr>
    </w:lvl>
    <w:lvl w:ilvl="2">
      <w:start w:val="9"/>
      <w:numFmt w:val="decimal"/>
      <w:lvlText w:val="(%3)"/>
      <w:lvlJc w:val="left"/>
      <w:pPr>
        <w:ind w:left="1920" w:hanging="480"/>
      </w:pPr>
    </w:lvl>
    <w:lvl w:ilvl="3">
      <w:start w:val="9"/>
      <w:numFmt w:val="decimal"/>
      <w:lvlText w:val="(%4)"/>
      <w:lvlJc w:val="left"/>
      <w:pPr>
        <w:ind w:left="2640" w:hanging="480"/>
      </w:pPr>
    </w:lvl>
    <w:lvl w:ilvl="4">
      <w:start w:val="9"/>
      <w:numFmt w:val="decimal"/>
      <w:lvlText w:val="(%5)"/>
      <w:lvlJc w:val="left"/>
      <w:pPr>
        <w:ind w:left="3360" w:hanging="480"/>
      </w:pPr>
    </w:lvl>
    <w:lvl w:ilvl="5">
      <w:start w:val="9"/>
      <w:numFmt w:val="decimal"/>
      <w:lvlText w:val="(%6)"/>
      <w:lvlJc w:val="left"/>
      <w:pPr>
        <w:ind w:left="4080" w:hanging="480"/>
      </w:pPr>
    </w:lvl>
    <w:lvl w:ilvl="6">
      <w:start w:val="9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7B0F52CB"/>
    <w:multiLevelType w:val="multilevel"/>
    <w:tmpl w:val="027488A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7"/>
  </w:num>
  <w:num w:numId="2">
    <w:abstractNumId w:val="7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"/>
    </w:lvlOverride>
    <w:lvlOverride w:ilvl="8">
      <w:startOverride w:val="1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53F7"/>
    <w:rsid w:val="00004DB3"/>
    <w:rsid w:val="00007C33"/>
    <w:rsid w:val="00013241"/>
    <w:rsid w:val="000144F4"/>
    <w:rsid w:val="00015132"/>
    <w:rsid w:val="00015CAE"/>
    <w:rsid w:val="00021A8A"/>
    <w:rsid w:val="00026894"/>
    <w:rsid w:val="0003010B"/>
    <w:rsid w:val="00037325"/>
    <w:rsid w:val="00040749"/>
    <w:rsid w:val="00046F6B"/>
    <w:rsid w:val="0005567F"/>
    <w:rsid w:val="00055B34"/>
    <w:rsid w:val="00065D3C"/>
    <w:rsid w:val="00066CDF"/>
    <w:rsid w:val="000779A4"/>
    <w:rsid w:val="00082569"/>
    <w:rsid w:val="000825EA"/>
    <w:rsid w:val="00082F0E"/>
    <w:rsid w:val="00083827"/>
    <w:rsid w:val="00097441"/>
    <w:rsid w:val="000A0D9F"/>
    <w:rsid w:val="000A124E"/>
    <w:rsid w:val="000A18F5"/>
    <w:rsid w:val="000A497A"/>
    <w:rsid w:val="000B2584"/>
    <w:rsid w:val="000B6101"/>
    <w:rsid w:val="000B77EE"/>
    <w:rsid w:val="000C05EC"/>
    <w:rsid w:val="000D2F73"/>
    <w:rsid w:val="000D6E25"/>
    <w:rsid w:val="000D7BF4"/>
    <w:rsid w:val="000E0206"/>
    <w:rsid w:val="000E0CC6"/>
    <w:rsid w:val="000E14F4"/>
    <w:rsid w:val="000E21F1"/>
    <w:rsid w:val="000F565E"/>
    <w:rsid w:val="00100FEA"/>
    <w:rsid w:val="00101D16"/>
    <w:rsid w:val="00104465"/>
    <w:rsid w:val="001158A0"/>
    <w:rsid w:val="00122A1D"/>
    <w:rsid w:val="001276DB"/>
    <w:rsid w:val="00135973"/>
    <w:rsid w:val="00136184"/>
    <w:rsid w:val="00136848"/>
    <w:rsid w:val="00151F93"/>
    <w:rsid w:val="00167A81"/>
    <w:rsid w:val="001741EC"/>
    <w:rsid w:val="00176B88"/>
    <w:rsid w:val="001952B4"/>
    <w:rsid w:val="001A020C"/>
    <w:rsid w:val="001A6EEF"/>
    <w:rsid w:val="001A751C"/>
    <w:rsid w:val="001B6DFE"/>
    <w:rsid w:val="001C23BC"/>
    <w:rsid w:val="001D16F9"/>
    <w:rsid w:val="001D7FDB"/>
    <w:rsid w:val="001E3018"/>
    <w:rsid w:val="001E6840"/>
    <w:rsid w:val="001F3B45"/>
    <w:rsid w:val="002053AE"/>
    <w:rsid w:val="00215AF8"/>
    <w:rsid w:val="00216BDD"/>
    <w:rsid w:val="00221126"/>
    <w:rsid w:val="00223F04"/>
    <w:rsid w:val="002361D6"/>
    <w:rsid w:val="0024693C"/>
    <w:rsid w:val="00266CA7"/>
    <w:rsid w:val="00267C4D"/>
    <w:rsid w:val="00267E5A"/>
    <w:rsid w:val="00274F73"/>
    <w:rsid w:val="0028153B"/>
    <w:rsid w:val="00285B24"/>
    <w:rsid w:val="00294809"/>
    <w:rsid w:val="00297206"/>
    <w:rsid w:val="002A553B"/>
    <w:rsid w:val="002A62A8"/>
    <w:rsid w:val="002B62C2"/>
    <w:rsid w:val="002C102C"/>
    <w:rsid w:val="002C1387"/>
    <w:rsid w:val="002C6233"/>
    <w:rsid w:val="002D5600"/>
    <w:rsid w:val="002E30F4"/>
    <w:rsid w:val="00300EE1"/>
    <w:rsid w:val="00303972"/>
    <w:rsid w:val="00303EE7"/>
    <w:rsid w:val="0030668C"/>
    <w:rsid w:val="003109C1"/>
    <w:rsid w:val="003253C7"/>
    <w:rsid w:val="00327430"/>
    <w:rsid w:val="00332B25"/>
    <w:rsid w:val="003340D4"/>
    <w:rsid w:val="00340516"/>
    <w:rsid w:val="0034526D"/>
    <w:rsid w:val="00351444"/>
    <w:rsid w:val="003533BB"/>
    <w:rsid w:val="003535EE"/>
    <w:rsid w:val="00354B7D"/>
    <w:rsid w:val="00355584"/>
    <w:rsid w:val="003577D1"/>
    <w:rsid w:val="0037369E"/>
    <w:rsid w:val="00374686"/>
    <w:rsid w:val="00382BCA"/>
    <w:rsid w:val="00387570"/>
    <w:rsid w:val="00391F00"/>
    <w:rsid w:val="00394283"/>
    <w:rsid w:val="003A343F"/>
    <w:rsid w:val="003A405D"/>
    <w:rsid w:val="003A4513"/>
    <w:rsid w:val="003A4F39"/>
    <w:rsid w:val="003A5469"/>
    <w:rsid w:val="003B315C"/>
    <w:rsid w:val="003B55BA"/>
    <w:rsid w:val="003B6502"/>
    <w:rsid w:val="003C4C35"/>
    <w:rsid w:val="003D5008"/>
    <w:rsid w:val="003D70ED"/>
    <w:rsid w:val="003E2C31"/>
    <w:rsid w:val="003E5E96"/>
    <w:rsid w:val="003F3676"/>
    <w:rsid w:val="003F6688"/>
    <w:rsid w:val="003F6708"/>
    <w:rsid w:val="003F6877"/>
    <w:rsid w:val="00400B45"/>
    <w:rsid w:val="0040160B"/>
    <w:rsid w:val="00402FDB"/>
    <w:rsid w:val="004076A2"/>
    <w:rsid w:val="00407944"/>
    <w:rsid w:val="004117D2"/>
    <w:rsid w:val="00415F37"/>
    <w:rsid w:val="00417186"/>
    <w:rsid w:val="00425600"/>
    <w:rsid w:val="004311C5"/>
    <w:rsid w:val="00435ECF"/>
    <w:rsid w:val="004410A1"/>
    <w:rsid w:val="00443C03"/>
    <w:rsid w:val="00446572"/>
    <w:rsid w:val="0045156B"/>
    <w:rsid w:val="00452131"/>
    <w:rsid w:val="0045669B"/>
    <w:rsid w:val="00465F18"/>
    <w:rsid w:val="004666E3"/>
    <w:rsid w:val="004719E9"/>
    <w:rsid w:val="00473153"/>
    <w:rsid w:val="004743DB"/>
    <w:rsid w:val="0049365D"/>
    <w:rsid w:val="00495202"/>
    <w:rsid w:val="0049709A"/>
    <w:rsid w:val="004A12CE"/>
    <w:rsid w:val="004A516C"/>
    <w:rsid w:val="004A6882"/>
    <w:rsid w:val="004B232F"/>
    <w:rsid w:val="004B34DC"/>
    <w:rsid w:val="004B61BB"/>
    <w:rsid w:val="004B65A1"/>
    <w:rsid w:val="004C1166"/>
    <w:rsid w:val="004C674E"/>
    <w:rsid w:val="004C67FB"/>
    <w:rsid w:val="004D72E3"/>
    <w:rsid w:val="004E0B7A"/>
    <w:rsid w:val="004E679F"/>
    <w:rsid w:val="004F012E"/>
    <w:rsid w:val="004F303D"/>
    <w:rsid w:val="0050539C"/>
    <w:rsid w:val="00506ECC"/>
    <w:rsid w:val="00511CB4"/>
    <w:rsid w:val="00523770"/>
    <w:rsid w:val="00525877"/>
    <w:rsid w:val="005327A8"/>
    <w:rsid w:val="00533B1C"/>
    <w:rsid w:val="00540B59"/>
    <w:rsid w:val="00553722"/>
    <w:rsid w:val="00570F73"/>
    <w:rsid w:val="00575ADD"/>
    <w:rsid w:val="005877F2"/>
    <w:rsid w:val="00594644"/>
    <w:rsid w:val="00596AAF"/>
    <w:rsid w:val="005973E8"/>
    <w:rsid w:val="005A62D0"/>
    <w:rsid w:val="005A722F"/>
    <w:rsid w:val="005B08CE"/>
    <w:rsid w:val="005B43DC"/>
    <w:rsid w:val="005C2E31"/>
    <w:rsid w:val="005C31AB"/>
    <w:rsid w:val="005C5FD4"/>
    <w:rsid w:val="005C6D87"/>
    <w:rsid w:val="005D0155"/>
    <w:rsid w:val="005D4DBA"/>
    <w:rsid w:val="005D6604"/>
    <w:rsid w:val="005E6799"/>
    <w:rsid w:val="005E6C87"/>
    <w:rsid w:val="0060129C"/>
    <w:rsid w:val="006046EE"/>
    <w:rsid w:val="00604CD0"/>
    <w:rsid w:val="006104C7"/>
    <w:rsid w:val="006119D5"/>
    <w:rsid w:val="00612AF7"/>
    <w:rsid w:val="00620C00"/>
    <w:rsid w:val="00622083"/>
    <w:rsid w:val="00622FEC"/>
    <w:rsid w:val="006259AC"/>
    <w:rsid w:val="006264CA"/>
    <w:rsid w:val="00637B08"/>
    <w:rsid w:val="00643324"/>
    <w:rsid w:val="00644D56"/>
    <w:rsid w:val="00647662"/>
    <w:rsid w:val="006561A3"/>
    <w:rsid w:val="00665891"/>
    <w:rsid w:val="006658D7"/>
    <w:rsid w:val="00666620"/>
    <w:rsid w:val="00673B3B"/>
    <w:rsid w:val="00680DA7"/>
    <w:rsid w:val="00681D86"/>
    <w:rsid w:val="00684879"/>
    <w:rsid w:val="00694293"/>
    <w:rsid w:val="006B63A4"/>
    <w:rsid w:val="006C4A6F"/>
    <w:rsid w:val="006C501A"/>
    <w:rsid w:val="006C6794"/>
    <w:rsid w:val="006D0A37"/>
    <w:rsid w:val="006D3830"/>
    <w:rsid w:val="006D664A"/>
    <w:rsid w:val="006E3EAA"/>
    <w:rsid w:val="006E492C"/>
    <w:rsid w:val="006F76F8"/>
    <w:rsid w:val="007029A8"/>
    <w:rsid w:val="00705704"/>
    <w:rsid w:val="00713847"/>
    <w:rsid w:val="007145A5"/>
    <w:rsid w:val="00714BCC"/>
    <w:rsid w:val="00730313"/>
    <w:rsid w:val="00733535"/>
    <w:rsid w:val="0073361B"/>
    <w:rsid w:val="0073751E"/>
    <w:rsid w:val="00746E2D"/>
    <w:rsid w:val="00746F16"/>
    <w:rsid w:val="00747FC7"/>
    <w:rsid w:val="00760CB8"/>
    <w:rsid w:val="00764B86"/>
    <w:rsid w:val="00765202"/>
    <w:rsid w:val="00766325"/>
    <w:rsid w:val="00767A98"/>
    <w:rsid w:val="007737A0"/>
    <w:rsid w:val="007946EF"/>
    <w:rsid w:val="00795F83"/>
    <w:rsid w:val="007B524C"/>
    <w:rsid w:val="007C73BA"/>
    <w:rsid w:val="007E1E03"/>
    <w:rsid w:val="007E5CE0"/>
    <w:rsid w:val="007F0CAD"/>
    <w:rsid w:val="007F0D24"/>
    <w:rsid w:val="00800472"/>
    <w:rsid w:val="00812478"/>
    <w:rsid w:val="0081301C"/>
    <w:rsid w:val="0084440C"/>
    <w:rsid w:val="00853300"/>
    <w:rsid w:val="00853458"/>
    <w:rsid w:val="008605C2"/>
    <w:rsid w:val="008610EE"/>
    <w:rsid w:val="00872150"/>
    <w:rsid w:val="00876C6E"/>
    <w:rsid w:val="0088031F"/>
    <w:rsid w:val="00882FA7"/>
    <w:rsid w:val="008843A6"/>
    <w:rsid w:val="0088768B"/>
    <w:rsid w:val="008900E9"/>
    <w:rsid w:val="00891F89"/>
    <w:rsid w:val="00892272"/>
    <w:rsid w:val="008927DE"/>
    <w:rsid w:val="0089487F"/>
    <w:rsid w:val="008B6532"/>
    <w:rsid w:val="008C6686"/>
    <w:rsid w:val="008D1119"/>
    <w:rsid w:val="008D5F7F"/>
    <w:rsid w:val="008E0665"/>
    <w:rsid w:val="008E6EF1"/>
    <w:rsid w:val="008F56BC"/>
    <w:rsid w:val="00902537"/>
    <w:rsid w:val="0090402A"/>
    <w:rsid w:val="009129C7"/>
    <w:rsid w:val="009136C7"/>
    <w:rsid w:val="00916ED9"/>
    <w:rsid w:val="00922DCC"/>
    <w:rsid w:val="00923D45"/>
    <w:rsid w:val="0092761E"/>
    <w:rsid w:val="00933489"/>
    <w:rsid w:val="00934B04"/>
    <w:rsid w:val="00935799"/>
    <w:rsid w:val="0096120E"/>
    <w:rsid w:val="00971970"/>
    <w:rsid w:val="00974316"/>
    <w:rsid w:val="00984581"/>
    <w:rsid w:val="009B2685"/>
    <w:rsid w:val="009B27CA"/>
    <w:rsid w:val="009B38BB"/>
    <w:rsid w:val="009B3ABC"/>
    <w:rsid w:val="009B6A98"/>
    <w:rsid w:val="009C3151"/>
    <w:rsid w:val="009C53F7"/>
    <w:rsid w:val="009D37A3"/>
    <w:rsid w:val="009E1B82"/>
    <w:rsid w:val="009E5EFB"/>
    <w:rsid w:val="009F0251"/>
    <w:rsid w:val="009F2325"/>
    <w:rsid w:val="009F4B9C"/>
    <w:rsid w:val="009F7D76"/>
    <w:rsid w:val="00A14ED3"/>
    <w:rsid w:val="00A21E25"/>
    <w:rsid w:val="00A32B01"/>
    <w:rsid w:val="00A35A6A"/>
    <w:rsid w:val="00A42156"/>
    <w:rsid w:val="00A47CDF"/>
    <w:rsid w:val="00A617B7"/>
    <w:rsid w:val="00A67AF8"/>
    <w:rsid w:val="00A707E2"/>
    <w:rsid w:val="00A70890"/>
    <w:rsid w:val="00A81337"/>
    <w:rsid w:val="00A84E35"/>
    <w:rsid w:val="00A86535"/>
    <w:rsid w:val="00AB3DF9"/>
    <w:rsid w:val="00AB4C57"/>
    <w:rsid w:val="00AB60BE"/>
    <w:rsid w:val="00AD06BF"/>
    <w:rsid w:val="00AE553B"/>
    <w:rsid w:val="00AF342C"/>
    <w:rsid w:val="00AF55FB"/>
    <w:rsid w:val="00B012CC"/>
    <w:rsid w:val="00B02448"/>
    <w:rsid w:val="00B0649F"/>
    <w:rsid w:val="00B107D4"/>
    <w:rsid w:val="00B11DD0"/>
    <w:rsid w:val="00B139E3"/>
    <w:rsid w:val="00B24091"/>
    <w:rsid w:val="00B53F0A"/>
    <w:rsid w:val="00B67FE9"/>
    <w:rsid w:val="00B71262"/>
    <w:rsid w:val="00B72835"/>
    <w:rsid w:val="00B769BA"/>
    <w:rsid w:val="00B860A4"/>
    <w:rsid w:val="00BA6963"/>
    <w:rsid w:val="00BB263A"/>
    <w:rsid w:val="00BB634D"/>
    <w:rsid w:val="00BC6A01"/>
    <w:rsid w:val="00BD4E3F"/>
    <w:rsid w:val="00BD62C9"/>
    <w:rsid w:val="00BE34CA"/>
    <w:rsid w:val="00BE44F2"/>
    <w:rsid w:val="00BE6683"/>
    <w:rsid w:val="00C03F84"/>
    <w:rsid w:val="00C10798"/>
    <w:rsid w:val="00C3525B"/>
    <w:rsid w:val="00C4369A"/>
    <w:rsid w:val="00C43903"/>
    <w:rsid w:val="00C66016"/>
    <w:rsid w:val="00C70553"/>
    <w:rsid w:val="00C73D5E"/>
    <w:rsid w:val="00C83770"/>
    <w:rsid w:val="00C83A17"/>
    <w:rsid w:val="00C85849"/>
    <w:rsid w:val="00C906C2"/>
    <w:rsid w:val="00CA4C83"/>
    <w:rsid w:val="00CA7526"/>
    <w:rsid w:val="00CB7018"/>
    <w:rsid w:val="00CC1ACF"/>
    <w:rsid w:val="00CC2E46"/>
    <w:rsid w:val="00CD0FA2"/>
    <w:rsid w:val="00CD1202"/>
    <w:rsid w:val="00CD2103"/>
    <w:rsid w:val="00CE1790"/>
    <w:rsid w:val="00CF3DE0"/>
    <w:rsid w:val="00CF6563"/>
    <w:rsid w:val="00CF6AC3"/>
    <w:rsid w:val="00CF7B10"/>
    <w:rsid w:val="00D03ACB"/>
    <w:rsid w:val="00D14C2F"/>
    <w:rsid w:val="00D15A59"/>
    <w:rsid w:val="00D20F45"/>
    <w:rsid w:val="00D3584D"/>
    <w:rsid w:val="00D409FA"/>
    <w:rsid w:val="00D43D08"/>
    <w:rsid w:val="00D50E83"/>
    <w:rsid w:val="00D54E32"/>
    <w:rsid w:val="00D556A7"/>
    <w:rsid w:val="00D55AE7"/>
    <w:rsid w:val="00D57F3D"/>
    <w:rsid w:val="00D63675"/>
    <w:rsid w:val="00D638D1"/>
    <w:rsid w:val="00D6552A"/>
    <w:rsid w:val="00D71088"/>
    <w:rsid w:val="00D7528B"/>
    <w:rsid w:val="00D8605D"/>
    <w:rsid w:val="00D96221"/>
    <w:rsid w:val="00DA614D"/>
    <w:rsid w:val="00DB6D99"/>
    <w:rsid w:val="00DC4E7D"/>
    <w:rsid w:val="00DC5F6D"/>
    <w:rsid w:val="00DD059C"/>
    <w:rsid w:val="00DD0FF3"/>
    <w:rsid w:val="00DD3A7A"/>
    <w:rsid w:val="00DD5148"/>
    <w:rsid w:val="00DD5620"/>
    <w:rsid w:val="00DD596D"/>
    <w:rsid w:val="00DE162A"/>
    <w:rsid w:val="00DF1A96"/>
    <w:rsid w:val="00E00B74"/>
    <w:rsid w:val="00E05F17"/>
    <w:rsid w:val="00E14EBA"/>
    <w:rsid w:val="00E218E0"/>
    <w:rsid w:val="00E251FD"/>
    <w:rsid w:val="00E25461"/>
    <w:rsid w:val="00E41E1B"/>
    <w:rsid w:val="00E571FE"/>
    <w:rsid w:val="00E6038C"/>
    <w:rsid w:val="00E66C54"/>
    <w:rsid w:val="00E678F4"/>
    <w:rsid w:val="00E771C4"/>
    <w:rsid w:val="00EA64F6"/>
    <w:rsid w:val="00EB7C8F"/>
    <w:rsid w:val="00EC4B42"/>
    <w:rsid w:val="00ED541F"/>
    <w:rsid w:val="00ED57F5"/>
    <w:rsid w:val="00EE5848"/>
    <w:rsid w:val="00EE67DC"/>
    <w:rsid w:val="00EE6A25"/>
    <w:rsid w:val="00EF263D"/>
    <w:rsid w:val="00F0432A"/>
    <w:rsid w:val="00F12784"/>
    <w:rsid w:val="00F202F1"/>
    <w:rsid w:val="00F2377F"/>
    <w:rsid w:val="00F24846"/>
    <w:rsid w:val="00F338F4"/>
    <w:rsid w:val="00F35768"/>
    <w:rsid w:val="00F37D6D"/>
    <w:rsid w:val="00F5065D"/>
    <w:rsid w:val="00F522EE"/>
    <w:rsid w:val="00F655EC"/>
    <w:rsid w:val="00F742C1"/>
    <w:rsid w:val="00F74AEC"/>
    <w:rsid w:val="00F94ECB"/>
    <w:rsid w:val="00FA5A6E"/>
    <w:rsid w:val="00FA6F85"/>
    <w:rsid w:val="00FA73DF"/>
    <w:rsid w:val="00FB14DF"/>
    <w:rsid w:val="00FB39E2"/>
    <w:rsid w:val="00FB4036"/>
    <w:rsid w:val="00FB703C"/>
    <w:rsid w:val="00FC417C"/>
    <w:rsid w:val="00FD0F19"/>
    <w:rsid w:val="00FD7180"/>
    <w:rsid w:val="00FD7637"/>
    <w:rsid w:val="00FD77BE"/>
    <w:rsid w:val="00FE02C3"/>
    <w:rsid w:val="00FE0E01"/>
    <w:rsid w:val="00FE51AE"/>
    <w:rsid w:val="00FF7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5D9952"/>
  <w15:chartTrackingRefBased/>
  <w15:docId w15:val="{B78E6E2F-C01C-4AA3-A240-873C8056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6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RU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FA7"/>
    <w:pPr>
      <w:keepNext/>
      <w:keepLines/>
      <w:spacing w:before="240" w:line="254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77F2"/>
    <w:pPr>
      <w:keepNext/>
      <w:keepLines/>
      <w:spacing w:before="40" w:line="254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ru-R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877"/>
    <w:pPr>
      <w:spacing w:after="0" w:line="240" w:lineRule="auto"/>
    </w:pPr>
    <w:rPr>
      <w:rFonts w:ascii="Calibri" w:eastAsia="Calibri" w:hAnsi="Calibri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2F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82FA7"/>
    <w:pPr>
      <w:spacing w:line="259" w:lineRule="auto"/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882FA7"/>
    <w:pPr>
      <w:spacing w:after="100" w:line="254" w:lineRule="auto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styleId="Hyperlink">
    <w:name w:val="Hyperlink"/>
    <w:basedOn w:val="DefaultParagraphFont"/>
    <w:uiPriority w:val="99"/>
    <w:unhideWhenUsed/>
    <w:rsid w:val="00882FA7"/>
    <w:rPr>
      <w:color w:val="0563C1" w:themeColor="hyperlink"/>
      <w:u w:val="single"/>
    </w:rPr>
  </w:style>
  <w:style w:type="paragraph" w:customStyle="1" w:styleId="Compact">
    <w:name w:val="Compact"/>
    <w:basedOn w:val="BodyText"/>
    <w:qFormat/>
    <w:rsid w:val="007F0D24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F0D24"/>
    <w:pPr>
      <w:spacing w:after="120" w:line="254" w:lineRule="auto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F0D24"/>
  </w:style>
  <w:style w:type="character" w:customStyle="1" w:styleId="KeywordTok">
    <w:name w:val="KeywordTok"/>
    <w:basedOn w:val="DefaultParagraphFont"/>
    <w:qFormat/>
    <w:rsid w:val="00D54E32"/>
    <w:rPr>
      <w:rFonts w:ascii="Consolas" w:hAnsi="Consolas" w:hint="default"/>
      <w:b/>
      <w:bCs w:val="0"/>
      <w:color w:val="007020"/>
      <w:sz w:val="22"/>
    </w:rPr>
  </w:style>
  <w:style w:type="character" w:customStyle="1" w:styleId="DataTypeTok">
    <w:name w:val="DataTypeTok"/>
    <w:basedOn w:val="DefaultParagraphFont"/>
    <w:qFormat/>
    <w:rsid w:val="00D54E32"/>
    <w:rPr>
      <w:rFonts w:ascii="Consolas" w:hAnsi="Consolas" w:hint="default"/>
      <w:color w:val="902000"/>
      <w:sz w:val="22"/>
    </w:rPr>
  </w:style>
  <w:style w:type="character" w:customStyle="1" w:styleId="DecValTok">
    <w:name w:val="DecValTok"/>
    <w:basedOn w:val="DefaultParagraphFont"/>
    <w:qFormat/>
    <w:rsid w:val="00D54E32"/>
    <w:rPr>
      <w:rFonts w:ascii="Consolas" w:hAnsi="Consolas" w:hint="default"/>
      <w:color w:val="40A070"/>
      <w:sz w:val="22"/>
    </w:rPr>
  </w:style>
  <w:style w:type="character" w:customStyle="1" w:styleId="StringTok">
    <w:name w:val="StringTok"/>
    <w:basedOn w:val="DefaultParagraphFont"/>
    <w:qFormat/>
    <w:rsid w:val="00D54E32"/>
    <w:rPr>
      <w:rFonts w:ascii="Consolas" w:hAnsi="Consolas" w:hint="default"/>
      <w:color w:val="4070A0"/>
      <w:sz w:val="22"/>
    </w:rPr>
  </w:style>
  <w:style w:type="character" w:customStyle="1" w:styleId="CommentTok">
    <w:name w:val="CommentTok"/>
    <w:basedOn w:val="DefaultParagraphFont"/>
    <w:qFormat/>
    <w:rsid w:val="00D54E32"/>
    <w:rPr>
      <w:rFonts w:ascii="Consolas" w:hAnsi="Consolas" w:hint="default"/>
      <w:i/>
      <w:iCs w:val="0"/>
      <w:color w:val="60A0B0"/>
      <w:sz w:val="22"/>
    </w:rPr>
  </w:style>
  <w:style w:type="character" w:customStyle="1" w:styleId="OtherTok">
    <w:name w:val="OtherTok"/>
    <w:basedOn w:val="DefaultParagraphFont"/>
    <w:qFormat/>
    <w:rsid w:val="00D54E32"/>
    <w:rPr>
      <w:rFonts w:ascii="Consolas" w:hAnsi="Consolas" w:hint="default"/>
      <w:color w:val="007020"/>
      <w:sz w:val="22"/>
    </w:rPr>
  </w:style>
  <w:style w:type="character" w:customStyle="1" w:styleId="NormalTok">
    <w:name w:val="NormalTok"/>
    <w:basedOn w:val="DefaultParagraphFont"/>
    <w:qFormat/>
    <w:rsid w:val="00D54E32"/>
    <w:rPr>
      <w:rFonts w:ascii="Consolas" w:hAnsi="Consolas" w:hint="default"/>
      <w:sz w:val="22"/>
    </w:rPr>
  </w:style>
  <w:style w:type="paragraph" w:styleId="Header">
    <w:name w:val="header"/>
    <w:basedOn w:val="Normal"/>
    <w:link w:val="HeaderChar"/>
    <w:uiPriority w:val="99"/>
    <w:unhideWhenUsed/>
    <w:rsid w:val="00E218E0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218E0"/>
  </w:style>
  <w:style w:type="paragraph" w:styleId="Footer">
    <w:name w:val="footer"/>
    <w:basedOn w:val="Normal"/>
    <w:link w:val="FooterChar"/>
    <w:uiPriority w:val="99"/>
    <w:unhideWhenUsed/>
    <w:rsid w:val="00E218E0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218E0"/>
  </w:style>
  <w:style w:type="paragraph" w:styleId="BalloonText">
    <w:name w:val="Balloon Text"/>
    <w:basedOn w:val="Normal"/>
    <w:link w:val="BalloonTextChar"/>
    <w:uiPriority w:val="99"/>
    <w:semiHidden/>
    <w:unhideWhenUsed/>
    <w:rsid w:val="00795F83"/>
    <w:rPr>
      <w:rFonts w:ascii="Segoe UI" w:eastAsiaTheme="minorHAnsi" w:hAnsi="Segoe UI" w:cs="Segoe UI"/>
      <w:sz w:val="18"/>
      <w:szCs w:val="18"/>
      <w:lang w:val="ru-RU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F83"/>
    <w:rPr>
      <w:rFonts w:ascii="Segoe UI" w:hAnsi="Segoe UI" w:cs="Segoe UI"/>
      <w:sz w:val="18"/>
      <w:szCs w:val="18"/>
    </w:rPr>
  </w:style>
  <w:style w:type="paragraph" w:customStyle="1" w:styleId="im-mess">
    <w:name w:val="im-mess"/>
    <w:basedOn w:val="Normal"/>
    <w:rsid w:val="001A020C"/>
    <w:pPr>
      <w:spacing w:before="100" w:beforeAutospacing="1" w:after="100" w:afterAutospacing="1"/>
    </w:pPr>
    <w:rPr>
      <w:lang w:val="ru-RU" w:eastAsia="ru-R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E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EE1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VerbatimChar">
    <w:name w:val="Verbatim Char"/>
    <w:basedOn w:val="DefaultParagraphFont"/>
    <w:link w:val="SourceCode"/>
    <w:qFormat/>
    <w:rsid w:val="006259AC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6259AC"/>
    <w:pPr>
      <w:suppressAutoHyphens/>
      <w:spacing w:after="200"/>
    </w:pPr>
    <w:rPr>
      <w:rFonts w:ascii="Consolas" w:eastAsiaTheme="minorHAnsi" w:hAnsi="Consolas" w:cstheme="minorBidi"/>
      <w:sz w:val="22"/>
      <w:szCs w:val="22"/>
      <w:lang w:val="ru-RU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77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sonormal0">
    <w:name w:val="msonormal"/>
    <w:basedOn w:val="Normal"/>
    <w:rsid w:val="002D560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4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2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8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8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8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3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5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7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5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4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9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3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5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2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9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7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2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0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1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5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1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8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0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219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73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8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1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9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401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FC130-D7EE-4834-B368-22B13A14C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10</Pages>
  <Words>791</Words>
  <Characters>4053</Characters>
  <Application>Microsoft Office Word</Application>
  <DocSecurity>0</DocSecurity>
  <Lines>238</Lines>
  <Paragraphs>2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6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704</cp:revision>
  <dcterms:created xsi:type="dcterms:W3CDTF">2020-12-02T10:31:00Z</dcterms:created>
  <dcterms:modified xsi:type="dcterms:W3CDTF">2021-05-20T22:37:00Z</dcterms:modified>
  <cp:category/>
</cp:coreProperties>
</file>